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B496F" w14:textId="77777777" w:rsidR="003A42AB" w:rsidRDefault="003A42AB">
      <w:pPr>
        <w:rPr>
          <w:rFonts w:ascii="Times New Roman" w:hAnsi="Times New Roman" w:cs="Times New Roman"/>
          <w:sz w:val="26"/>
          <w:szCs w:val="26"/>
        </w:rPr>
      </w:pPr>
    </w:p>
    <w:p w14:paraId="69FA776F" w14:textId="00BD0E53" w:rsidR="00CA1519" w:rsidRPr="00E028A9" w:rsidRDefault="007567A7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Databse test </w:t>
      </w:r>
    </w:p>
    <w:p w14:paraId="48C4C1BA" w14:textId="77777777" w:rsidR="007567A7" w:rsidRPr="00E028A9" w:rsidRDefault="007567A7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71524EE8" wp14:editId="7DAA03ED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8E5B2" w14:textId="77777777" w:rsidR="00FE3FB3" w:rsidRPr="00E028A9" w:rsidRDefault="009F65EF" w:rsidP="00FE3FB3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âu 1</w:t>
      </w:r>
      <w:r w:rsidR="00FE3FB3" w:rsidRPr="00E028A9">
        <w:rPr>
          <w:rFonts w:ascii="Times New Roman" w:hAnsi="Times New Roman" w:cs="Times New Roman"/>
          <w:sz w:val="26"/>
          <w:szCs w:val="26"/>
        </w:rPr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2181"/>
        <w:gridCol w:w="6640"/>
      </w:tblGrid>
      <w:tr w:rsidR="00FE3FB3" w:rsidRPr="00E028A9" w14:paraId="3ADB38B2" w14:textId="77777777" w:rsidTr="00FE3FB3">
        <w:tc>
          <w:tcPr>
            <w:tcW w:w="533" w:type="dxa"/>
          </w:tcPr>
          <w:p w14:paraId="6AA0B16E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Stt</w:t>
            </w:r>
          </w:p>
        </w:tc>
        <w:tc>
          <w:tcPr>
            <w:tcW w:w="1679" w:type="dxa"/>
          </w:tcPr>
          <w:p w14:paraId="31C3CC03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ên Hàm</w:t>
            </w:r>
          </w:p>
        </w:tc>
        <w:tc>
          <w:tcPr>
            <w:tcW w:w="7138" w:type="dxa"/>
          </w:tcPr>
          <w:p w14:paraId="3F765D04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Mục đích sử dụng &amp; nên sử dụng khi nào</w:t>
            </w:r>
          </w:p>
        </w:tc>
      </w:tr>
      <w:tr w:rsidR="00FE3FB3" w:rsidRPr="00E028A9" w14:paraId="5B4A5337" w14:textId="77777777" w:rsidTr="00FE3FB3">
        <w:tc>
          <w:tcPr>
            <w:tcW w:w="533" w:type="dxa"/>
          </w:tcPr>
          <w:p w14:paraId="071AE121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1679" w:type="dxa"/>
          </w:tcPr>
          <w:p w14:paraId="2D3B6803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Count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5B11F755" w14:textId="419D8D8F" w:rsidR="00FE3FB3" w:rsidRPr="00E028A9" w:rsidRDefault="007C3D08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Đếm dòng dữ liệu</w:t>
            </w:r>
          </w:p>
        </w:tc>
      </w:tr>
      <w:tr w:rsidR="00FE3FB3" w:rsidRPr="00E028A9" w14:paraId="6672E14B" w14:textId="77777777" w:rsidTr="00FE3FB3">
        <w:tc>
          <w:tcPr>
            <w:tcW w:w="533" w:type="dxa"/>
          </w:tcPr>
          <w:p w14:paraId="4D674EEE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1679" w:type="dxa"/>
          </w:tcPr>
          <w:p w14:paraId="0F4BD429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Sum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6B16D83F" w14:textId="65956137" w:rsidR="00FE3FB3" w:rsidRPr="00E028A9" w:rsidRDefault="007C3D08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ính tổng</w:t>
            </w:r>
          </w:p>
        </w:tc>
      </w:tr>
      <w:tr w:rsidR="00FE3FB3" w:rsidRPr="00E028A9" w14:paraId="2841AD4E" w14:textId="77777777" w:rsidTr="00FE3FB3">
        <w:tc>
          <w:tcPr>
            <w:tcW w:w="533" w:type="dxa"/>
          </w:tcPr>
          <w:p w14:paraId="6039F68D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1679" w:type="dxa"/>
          </w:tcPr>
          <w:p w14:paraId="2AB4662D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MAX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65C095DA" w14:textId="4B0D68D4" w:rsidR="00FE3FB3" w:rsidRPr="00E028A9" w:rsidRDefault="007C3D08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ìm giá trị lớn nhất</w:t>
            </w:r>
          </w:p>
        </w:tc>
      </w:tr>
      <w:tr w:rsidR="00FE3FB3" w:rsidRPr="00E028A9" w14:paraId="0851D595" w14:textId="77777777" w:rsidTr="00FE3FB3">
        <w:tc>
          <w:tcPr>
            <w:tcW w:w="533" w:type="dxa"/>
          </w:tcPr>
          <w:p w14:paraId="7AA24C65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679" w:type="dxa"/>
          </w:tcPr>
          <w:p w14:paraId="3F59AE56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MIN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6E81E597" w14:textId="4C5738CF" w:rsidR="00FE3FB3" w:rsidRPr="00E028A9" w:rsidRDefault="007C3D08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ìm giá trị nhỏ nhất</w:t>
            </w:r>
          </w:p>
        </w:tc>
      </w:tr>
      <w:tr w:rsidR="00FE3FB3" w:rsidRPr="00E028A9" w14:paraId="462500B1" w14:textId="77777777" w:rsidTr="00FE3FB3">
        <w:tc>
          <w:tcPr>
            <w:tcW w:w="533" w:type="dxa"/>
          </w:tcPr>
          <w:p w14:paraId="467B7531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  <w:tc>
          <w:tcPr>
            <w:tcW w:w="1679" w:type="dxa"/>
          </w:tcPr>
          <w:p w14:paraId="094BBE42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NVL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39CE9B35" w14:textId="551E2DBC" w:rsidR="00FE3FB3" w:rsidRPr="00E028A9" w:rsidRDefault="007C3D08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hay những giá trị null của cột này bằng giá trị đã điền</w:t>
            </w:r>
          </w:p>
        </w:tc>
      </w:tr>
      <w:tr w:rsidR="00FE3FB3" w:rsidRPr="00E028A9" w14:paraId="1A211234" w14:textId="77777777" w:rsidTr="00FE3FB3">
        <w:tc>
          <w:tcPr>
            <w:tcW w:w="533" w:type="dxa"/>
          </w:tcPr>
          <w:p w14:paraId="1498683C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1679" w:type="dxa"/>
          </w:tcPr>
          <w:p w14:paraId="35E388C9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O_</w:t>
            </w: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CHAR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75034954" w14:textId="559B8C1A" w:rsidR="00FE3FB3" w:rsidRPr="00E028A9" w:rsidRDefault="007C3D08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Chuyển đổi thành một chuỗi kí tự</w:t>
            </w:r>
          </w:p>
        </w:tc>
      </w:tr>
      <w:tr w:rsidR="00FE3FB3" w:rsidRPr="00E028A9" w14:paraId="10B8370F" w14:textId="77777777" w:rsidTr="00FE3FB3">
        <w:tc>
          <w:tcPr>
            <w:tcW w:w="533" w:type="dxa"/>
          </w:tcPr>
          <w:p w14:paraId="01C423F2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1679" w:type="dxa"/>
          </w:tcPr>
          <w:p w14:paraId="5CA3A03A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0_</w:t>
            </w: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DATE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0C46BC73" w14:textId="7055E3AD" w:rsidR="00FE3FB3" w:rsidRPr="00E028A9" w:rsidRDefault="00A45154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Chuyển đổi kiểu dữ liệu CHAR, VARCHAR2, NCHAR hoặc NVARCHAR2 thành kiểu dữ liệu DATE</w:t>
            </w:r>
          </w:p>
        </w:tc>
      </w:tr>
      <w:tr w:rsidR="00FE3FB3" w:rsidRPr="00E028A9" w14:paraId="1404B91A" w14:textId="77777777" w:rsidTr="00FE3FB3">
        <w:tc>
          <w:tcPr>
            <w:tcW w:w="533" w:type="dxa"/>
          </w:tcPr>
          <w:p w14:paraId="06250588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8</w:t>
            </w:r>
          </w:p>
        </w:tc>
        <w:tc>
          <w:tcPr>
            <w:tcW w:w="1679" w:type="dxa"/>
          </w:tcPr>
          <w:p w14:paraId="5551E608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O_</w:t>
            </w: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NUMBER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41F2A084" w14:textId="6C7A90CF" w:rsidR="00FE3FB3" w:rsidRPr="00E028A9" w:rsidRDefault="00A45154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Chuyển đổi kiểu dữ liệu CHAR, VARCHAR2, NCHAR hoặc NVARCHAR2 thành kiểu dữ liệu NUMBER</w:t>
            </w:r>
          </w:p>
        </w:tc>
      </w:tr>
      <w:tr w:rsidR="00FE3FB3" w:rsidRPr="00E028A9" w14:paraId="082D9BA1" w14:textId="77777777" w:rsidTr="00FE3FB3">
        <w:tc>
          <w:tcPr>
            <w:tcW w:w="533" w:type="dxa"/>
          </w:tcPr>
          <w:p w14:paraId="143DE96C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1679" w:type="dxa"/>
          </w:tcPr>
          <w:p w14:paraId="263098F2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SUBSTR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04FC259D" w14:textId="390BA82E" w:rsidR="00FE3FB3" w:rsidRPr="00E028A9" w:rsidRDefault="00FA13B6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Lấy ra chuỗi nhỏ từ chuỗi lớn</w:t>
            </w:r>
          </w:p>
          <w:p w14:paraId="3168450C" w14:textId="1EA6EDC3" w:rsidR="005C7B8F" w:rsidRPr="00E028A9" w:rsidRDefault="005C7B8F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FE3FB3" w:rsidRPr="00E028A9" w14:paraId="7306CC8B" w14:textId="77777777" w:rsidTr="00FE3FB3">
        <w:tc>
          <w:tcPr>
            <w:tcW w:w="533" w:type="dxa"/>
          </w:tcPr>
          <w:p w14:paraId="58B820CA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1679" w:type="dxa"/>
          </w:tcPr>
          <w:p w14:paraId="2ACED328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REPLACE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5B875CFA" w14:textId="61A93D20" w:rsidR="00FE3FB3" w:rsidRPr="00E028A9" w:rsidRDefault="00D7116D" w:rsidP="00D7116D">
            <w:pPr>
              <w:tabs>
                <w:tab w:val="left" w:pos="972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hay thế chuỗi bằng một chuỗi khác</w:t>
            </w:r>
          </w:p>
        </w:tc>
      </w:tr>
      <w:tr w:rsidR="00FE3FB3" w:rsidRPr="00E028A9" w14:paraId="5A1B81AE" w14:textId="77777777" w:rsidTr="00FE3FB3">
        <w:tc>
          <w:tcPr>
            <w:tcW w:w="533" w:type="dxa"/>
          </w:tcPr>
          <w:p w14:paraId="66E1D5A6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</w:p>
        </w:tc>
        <w:tc>
          <w:tcPr>
            <w:tcW w:w="1679" w:type="dxa"/>
          </w:tcPr>
          <w:p w14:paraId="00CE238A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REVERSE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7F361DA0" w14:textId="71B274F0" w:rsidR="00FE3FB3" w:rsidRPr="00E028A9" w:rsidRDefault="00D7116D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Đảo ngược chuỗi ký tự</w:t>
            </w:r>
          </w:p>
        </w:tc>
      </w:tr>
      <w:tr w:rsidR="00FE3FB3" w:rsidRPr="00E028A9" w14:paraId="24891F55" w14:textId="77777777" w:rsidTr="00FE3FB3">
        <w:tc>
          <w:tcPr>
            <w:tcW w:w="533" w:type="dxa"/>
          </w:tcPr>
          <w:p w14:paraId="6C4ACDA5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2</w:t>
            </w:r>
          </w:p>
        </w:tc>
        <w:tc>
          <w:tcPr>
            <w:tcW w:w="1679" w:type="dxa"/>
          </w:tcPr>
          <w:p w14:paraId="0CC02031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DECODE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419FA4FC" w14:textId="583C5814" w:rsidR="00095BB6" w:rsidRPr="00E028A9" w:rsidRDefault="00D7116D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 xml:space="preserve">Hỗ trợ </w:t>
            </w:r>
            <w:r w:rsidR="00095BB6" w:rsidRPr="00E028A9">
              <w:rPr>
                <w:rFonts w:ascii="Times New Roman" w:hAnsi="Times New Roman" w:cs="Times New Roman"/>
                <w:sz w:val="26"/>
                <w:szCs w:val="26"/>
              </w:rPr>
              <w:t>tính năng câu lệnh IF-THEN-ELSE hay CASE</w:t>
            </w:r>
          </w:p>
        </w:tc>
      </w:tr>
      <w:tr w:rsidR="00FE3FB3" w:rsidRPr="00E028A9" w14:paraId="0FA9B599" w14:textId="77777777" w:rsidTr="00FE3FB3">
        <w:tc>
          <w:tcPr>
            <w:tcW w:w="533" w:type="dxa"/>
          </w:tcPr>
          <w:p w14:paraId="3B83B3CE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3</w:t>
            </w:r>
          </w:p>
        </w:tc>
        <w:tc>
          <w:tcPr>
            <w:tcW w:w="1679" w:type="dxa"/>
          </w:tcPr>
          <w:p w14:paraId="4695BAF4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RUNC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793209AA" w14:textId="1330515B" w:rsidR="00FE3FB3" w:rsidRPr="00E028A9" w:rsidRDefault="00DE1F27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hu gọn một số đến một vị trí nào đó sau dấu phẩy (vị trí được chỉ định bởi tham số truyền vào)</w:t>
            </w:r>
          </w:p>
        </w:tc>
      </w:tr>
      <w:tr w:rsidR="00FE3FB3" w:rsidRPr="00E028A9" w14:paraId="6993668E" w14:textId="77777777" w:rsidTr="00FE3FB3">
        <w:tc>
          <w:tcPr>
            <w:tcW w:w="533" w:type="dxa"/>
          </w:tcPr>
          <w:p w14:paraId="7CA8655A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4</w:t>
            </w:r>
          </w:p>
        </w:tc>
        <w:tc>
          <w:tcPr>
            <w:tcW w:w="1679" w:type="dxa"/>
          </w:tcPr>
          <w:p w14:paraId="6345256E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LENGTH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6EB9D0FD" w14:textId="7924568C" w:rsidR="00FE3FB3" w:rsidRPr="00E028A9" w:rsidRDefault="00DE1F27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rả về độ dài của chuỗi truyền vào</w:t>
            </w:r>
          </w:p>
        </w:tc>
      </w:tr>
      <w:tr w:rsidR="00FE3FB3" w:rsidRPr="00E028A9" w14:paraId="7699B878" w14:textId="77777777" w:rsidTr="00FE3FB3">
        <w:tc>
          <w:tcPr>
            <w:tcW w:w="533" w:type="dxa"/>
          </w:tcPr>
          <w:p w14:paraId="56D23E1C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5</w:t>
            </w:r>
          </w:p>
        </w:tc>
        <w:tc>
          <w:tcPr>
            <w:tcW w:w="1679" w:type="dxa"/>
          </w:tcPr>
          <w:p w14:paraId="5AA5A0EC" w14:textId="0C38499B" w:rsidR="00FE3FB3" w:rsidRPr="00E028A9" w:rsidRDefault="00DE1F27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L</w:t>
            </w:r>
            <w:r w:rsidR="00FE3FB3" w:rsidRPr="00E028A9">
              <w:rPr>
                <w:rFonts w:ascii="Times New Roman" w:hAnsi="Times New Roman" w:cs="Times New Roman"/>
                <w:sz w:val="26"/>
                <w:szCs w:val="26"/>
              </w:rPr>
              <w:t>PAD(</w:t>
            </w:r>
            <w:proofErr w:type="gramEnd"/>
            <w:r w:rsidR="00FE3FB3"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1F1B5507" w14:textId="4216716D" w:rsidR="00FE3FB3" w:rsidRPr="00E028A9" w:rsidRDefault="00DE1F27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 xml:space="preserve">Trả về một chuỗi mới. (ví dụ: LPAD(‘ABC’,6) -&gt; result: </w:t>
            </w: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 xml:space="preserve">‘  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 xml:space="preserve"> ABC’)</w:t>
            </w:r>
          </w:p>
        </w:tc>
      </w:tr>
      <w:tr w:rsidR="00FE3FB3" w:rsidRPr="00E028A9" w14:paraId="67979A3E" w14:textId="77777777" w:rsidTr="00FE3FB3">
        <w:tc>
          <w:tcPr>
            <w:tcW w:w="533" w:type="dxa"/>
          </w:tcPr>
          <w:p w14:paraId="0246C603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lastRenderedPageBreak/>
              <w:t>16</w:t>
            </w:r>
          </w:p>
        </w:tc>
        <w:tc>
          <w:tcPr>
            <w:tcW w:w="1679" w:type="dxa"/>
          </w:tcPr>
          <w:p w14:paraId="702722A6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RPAD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2869380A" w14:textId="3711F64B" w:rsidR="00FE3FB3" w:rsidRPr="00E028A9" w:rsidRDefault="00DE1F27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rả về một chuỗi mới. (vi dụ: RPAD(‘ABC’,6) -&gt; result: ‘ABC</w:t>
            </w: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 xml:space="preserve">   ‘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</w:tr>
      <w:tr w:rsidR="00FE3FB3" w:rsidRPr="00E028A9" w14:paraId="786F1517" w14:textId="77777777" w:rsidTr="00FE3FB3">
        <w:tc>
          <w:tcPr>
            <w:tcW w:w="533" w:type="dxa"/>
          </w:tcPr>
          <w:p w14:paraId="3E0528B8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7</w:t>
            </w:r>
          </w:p>
        </w:tc>
        <w:tc>
          <w:tcPr>
            <w:tcW w:w="1679" w:type="dxa"/>
          </w:tcPr>
          <w:p w14:paraId="66F7FFC5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TRIM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531C1C1B" w14:textId="40EA98E3" w:rsidR="00FE3FB3" w:rsidRPr="00E028A9" w:rsidRDefault="00BA4C93" w:rsidP="00BA4C93">
            <w:pPr>
              <w:tabs>
                <w:tab w:val="left" w:pos="327"/>
                <w:tab w:val="left" w:pos="1197"/>
              </w:tabs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color w:val="333333"/>
                <w:sz w:val="26"/>
                <w:szCs w:val="26"/>
                <w:shd w:val="clear" w:color="auto" w:fill="FFFFFF"/>
              </w:rPr>
              <w:t>Loại bỏ tất cả các ký tự được chỉ định từ đầu hoặc cuối của một chuỗi. (TRIM ([LEADING|TRAILING|BOTH] trim_character FROM string))</w:t>
            </w: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ab/>
            </w:r>
          </w:p>
        </w:tc>
      </w:tr>
      <w:tr w:rsidR="00FE3FB3" w:rsidRPr="00E028A9" w14:paraId="6BC23431" w14:textId="77777777" w:rsidTr="00FE3FB3">
        <w:tc>
          <w:tcPr>
            <w:tcW w:w="533" w:type="dxa"/>
          </w:tcPr>
          <w:p w14:paraId="58891907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8</w:t>
            </w:r>
          </w:p>
        </w:tc>
        <w:tc>
          <w:tcPr>
            <w:tcW w:w="1679" w:type="dxa"/>
          </w:tcPr>
          <w:p w14:paraId="1E91FD2F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LTRIM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61AAAD2B" w14:textId="35383B18" w:rsidR="00FE3FB3" w:rsidRPr="00E028A9" w:rsidRDefault="00BA4C9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color w:val="333333"/>
                <w:sz w:val="26"/>
                <w:szCs w:val="26"/>
                <w:shd w:val="clear" w:color="auto" w:fill="FFFFFF"/>
              </w:rPr>
              <w:t>Loại bỏ tất cả các ký tự được chỉ định từ phía bên trái của một chuỗi. (</w:t>
            </w:r>
            <w:proofErr w:type="gramStart"/>
            <w:r w:rsidRPr="00E028A9">
              <w:rPr>
                <w:rFonts w:ascii="Times New Roman" w:hAnsi="Times New Roman" w:cs="Times New Roman"/>
                <w:color w:val="333333"/>
                <w:sz w:val="26"/>
                <w:szCs w:val="26"/>
                <w:shd w:val="clear" w:color="auto" w:fill="FFFFFF"/>
              </w:rPr>
              <w:t>LTRIM(</w:t>
            </w:r>
            <w:proofErr w:type="gramEnd"/>
            <w:r w:rsidRPr="00E028A9">
              <w:rPr>
                <w:rFonts w:ascii="Times New Roman" w:hAnsi="Times New Roman" w:cs="Times New Roman"/>
                <w:color w:val="333333"/>
                <w:sz w:val="26"/>
                <w:szCs w:val="26"/>
                <w:shd w:val="clear" w:color="auto" w:fill="FFFFFF"/>
              </w:rPr>
              <w:t>‘   ABC’, ‘ ‘ ) -&gt; result: ‘ABC’)</w:t>
            </w:r>
          </w:p>
        </w:tc>
      </w:tr>
      <w:tr w:rsidR="00FE3FB3" w:rsidRPr="00E028A9" w14:paraId="00303887" w14:textId="77777777" w:rsidTr="00FE3FB3">
        <w:tc>
          <w:tcPr>
            <w:tcW w:w="533" w:type="dxa"/>
          </w:tcPr>
          <w:p w14:paraId="14593962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19</w:t>
            </w:r>
          </w:p>
        </w:tc>
        <w:tc>
          <w:tcPr>
            <w:tcW w:w="1679" w:type="dxa"/>
          </w:tcPr>
          <w:p w14:paraId="3DFB2890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RTRIM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674FEC7C" w14:textId="2EE53E47" w:rsidR="00FE3FB3" w:rsidRPr="00E028A9" w:rsidRDefault="0047326A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color w:val="333333"/>
                <w:sz w:val="26"/>
                <w:szCs w:val="26"/>
                <w:shd w:val="clear" w:color="auto" w:fill="FFFFFF"/>
              </w:rPr>
              <w:t>Loại bỏ tất cả các ký tự được chỉ định từ phía bên phải của một chuỗi. (</w:t>
            </w:r>
            <w:proofErr w:type="gramStart"/>
            <w:r w:rsidRPr="00E028A9">
              <w:rPr>
                <w:rFonts w:ascii="Times New Roman" w:hAnsi="Times New Roman" w:cs="Times New Roman"/>
                <w:color w:val="333333"/>
                <w:sz w:val="26"/>
                <w:szCs w:val="26"/>
                <w:shd w:val="clear" w:color="auto" w:fill="FFFFFF"/>
              </w:rPr>
              <w:t>LTRIM(</w:t>
            </w:r>
            <w:proofErr w:type="gramEnd"/>
            <w:r w:rsidRPr="00E028A9">
              <w:rPr>
                <w:rFonts w:ascii="Times New Roman" w:hAnsi="Times New Roman" w:cs="Times New Roman"/>
                <w:color w:val="333333"/>
                <w:sz w:val="26"/>
                <w:szCs w:val="26"/>
                <w:shd w:val="clear" w:color="auto" w:fill="FFFFFF"/>
              </w:rPr>
              <w:t>‘ABC   ’, ‘ ‘ ) -&gt; result: ‘ABC’)</w:t>
            </w:r>
          </w:p>
        </w:tc>
      </w:tr>
      <w:tr w:rsidR="00FE3FB3" w:rsidRPr="00E028A9" w14:paraId="7749AB58" w14:textId="77777777" w:rsidTr="00FE3FB3">
        <w:tc>
          <w:tcPr>
            <w:tcW w:w="533" w:type="dxa"/>
          </w:tcPr>
          <w:p w14:paraId="54F54099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20</w:t>
            </w:r>
          </w:p>
        </w:tc>
        <w:tc>
          <w:tcPr>
            <w:tcW w:w="1679" w:type="dxa"/>
          </w:tcPr>
          <w:p w14:paraId="5FBC1834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ROUND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4DF97D53" w14:textId="4A061280" w:rsidR="00FE3FB3" w:rsidRPr="00E028A9" w:rsidRDefault="00B77F61" w:rsidP="00D61F8A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color w:val="222222"/>
                <w:sz w:val="26"/>
                <w:szCs w:val="26"/>
                <w:shd w:val="clear" w:color="auto" w:fill="FFFFFF"/>
              </w:rPr>
              <w:t xml:space="preserve">Trả về một số được làm tròn đến một số chữ số thập phân nhất </w:t>
            </w:r>
            <w:proofErr w:type="gramStart"/>
            <w:r w:rsidRPr="00E028A9">
              <w:rPr>
                <w:rFonts w:ascii="Times New Roman" w:hAnsi="Times New Roman" w:cs="Times New Roman"/>
                <w:color w:val="222222"/>
                <w:sz w:val="26"/>
                <w:szCs w:val="26"/>
                <w:shd w:val="clear" w:color="auto" w:fill="FFFFFF"/>
              </w:rPr>
              <w:t>định.</w:t>
            </w:r>
            <w:r w:rsidR="00D61F8A" w:rsidRPr="00E028A9">
              <w:rPr>
                <w:rFonts w:ascii="Times New Roman" w:hAnsi="Times New Roman" w:cs="Times New Roman"/>
                <w:color w:val="222222"/>
                <w:sz w:val="26"/>
                <w:szCs w:val="26"/>
                <w:shd w:val="clear" w:color="auto" w:fill="FFFFFF"/>
              </w:rPr>
              <w:t>(</w:t>
            </w:r>
            <w:proofErr w:type="gramEnd"/>
            <w:r w:rsidR="00D61F8A" w:rsidRPr="00E028A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D61F8A" w:rsidRPr="00E028A9">
              <w:rPr>
                <w:rFonts w:ascii="Times New Roman" w:hAnsi="Times New Roman" w:cs="Times New Roman"/>
                <w:color w:val="222222"/>
                <w:sz w:val="26"/>
                <w:szCs w:val="26"/>
                <w:shd w:val="clear" w:color="auto" w:fill="FFFFFF"/>
              </w:rPr>
              <w:t>ROUND(125.315, 1) -&gt; result: 125.3)</w:t>
            </w:r>
          </w:p>
        </w:tc>
      </w:tr>
      <w:tr w:rsidR="00FE3FB3" w:rsidRPr="00E028A9" w14:paraId="352DD294" w14:textId="77777777" w:rsidTr="00FE3FB3">
        <w:tc>
          <w:tcPr>
            <w:tcW w:w="533" w:type="dxa"/>
          </w:tcPr>
          <w:p w14:paraId="603F5923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21</w:t>
            </w:r>
          </w:p>
        </w:tc>
        <w:tc>
          <w:tcPr>
            <w:tcW w:w="1679" w:type="dxa"/>
          </w:tcPr>
          <w:p w14:paraId="794B6B74" w14:textId="77777777" w:rsidR="00FE3FB3" w:rsidRPr="00E028A9" w:rsidRDefault="00FE3FB3" w:rsidP="00FE3FB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ADD_</w:t>
            </w:r>
            <w:proofErr w:type="gramStart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MONTHS(</w:t>
            </w:r>
            <w:proofErr w:type="gramEnd"/>
            <w:r w:rsidRPr="00E028A9">
              <w:rPr>
                <w:rFonts w:ascii="Times New Roman" w:hAnsi="Times New Roman" w:cs="Times New Roman"/>
                <w:sz w:val="26"/>
                <w:szCs w:val="26"/>
              </w:rPr>
              <w:t>)</w:t>
            </w:r>
          </w:p>
        </w:tc>
        <w:tc>
          <w:tcPr>
            <w:tcW w:w="7138" w:type="dxa"/>
          </w:tcPr>
          <w:p w14:paraId="5D6635E1" w14:textId="52811A5C" w:rsidR="00FE3FB3" w:rsidRPr="00E028A9" w:rsidRDefault="00D61F8A" w:rsidP="00D61F8A">
            <w:pPr>
              <w:rPr>
                <w:rFonts w:ascii="Times New Roman" w:hAnsi="Times New Roman" w:cs="Times New Roman"/>
                <w:color w:val="333333"/>
                <w:sz w:val="26"/>
                <w:szCs w:val="26"/>
                <w:shd w:val="clear" w:color="auto" w:fill="FFFFFF"/>
              </w:rPr>
            </w:pPr>
            <w:r w:rsidRPr="00E028A9">
              <w:rPr>
                <w:rFonts w:ascii="Times New Roman" w:hAnsi="Times New Roman" w:cs="Times New Roman"/>
                <w:color w:val="333333"/>
                <w:sz w:val="26"/>
                <w:szCs w:val="26"/>
                <w:shd w:val="clear" w:color="auto" w:fill="FFFFFF"/>
              </w:rPr>
              <w:t>Trả về một ngày với một số tháng cụ thể được thêm vào. (ADD_</w:t>
            </w:r>
            <w:proofErr w:type="gramStart"/>
            <w:r w:rsidRPr="00E028A9">
              <w:rPr>
                <w:rFonts w:ascii="Times New Roman" w:hAnsi="Times New Roman" w:cs="Times New Roman"/>
                <w:color w:val="333333"/>
                <w:sz w:val="26"/>
                <w:szCs w:val="26"/>
                <w:shd w:val="clear" w:color="auto" w:fill="FFFFFF"/>
              </w:rPr>
              <w:t>MONTHS(</w:t>
            </w:r>
            <w:proofErr w:type="gramEnd"/>
            <w:r w:rsidRPr="00E028A9">
              <w:rPr>
                <w:rFonts w:ascii="Times New Roman" w:hAnsi="Times New Roman" w:cs="Times New Roman"/>
                <w:color w:val="333333"/>
                <w:sz w:val="26"/>
                <w:szCs w:val="26"/>
                <w:shd w:val="clear" w:color="auto" w:fill="FFFFFF"/>
              </w:rPr>
              <w:t>'01-Aug-03', 3) -&gt; result: '01-Nov-03')</w:t>
            </w:r>
          </w:p>
        </w:tc>
      </w:tr>
    </w:tbl>
    <w:p w14:paraId="39F44970" w14:textId="77777777" w:rsidR="00FE3FB3" w:rsidRPr="00E028A9" w:rsidRDefault="00FE3FB3" w:rsidP="00FE3FB3">
      <w:pPr>
        <w:rPr>
          <w:rFonts w:ascii="Times New Roman" w:hAnsi="Times New Roman" w:cs="Times New Roman"/>
          <w:sz w:val="26"/>
          <w:szCs w:val="26"/>
        </w:rPr>
      </w:pPr>
    </w:p>
    <w:p w14:paraId="6BB22713" w14:textId="77777777" w:rsidR="000408AC" w:rsidRPr="00E028A9" w:rsidRDefault="000408AC" w:rsidP="000408AC">
      <w:pPr>
        <w:rPr>
          <w:rFonts w:ascii="Times New Roman" w:hAnsi="Times New Roman" w:cs="Times New Roman"/>
          <w:b/>
          <w:sz w:val="26"/>
          <w:szCs w:val="26"/>
        </w:rPr>
      </w:pPr>
    </w:p>
    <w:p w14:paraId="2C91F87E" w14:textId="77777777" w:rsidR="000408AC" w:rsidRPr="00E028A9" w:rsidRDefault="009F65EF" w:rsidP="000408AC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âu 2</w:t>
      </w:r>
      <w:r w:rsidR="000408AC" w:rsidRPr="00E028A9">
        <w:rPr>
          <w:rFonts w:ascii="Times New Roman" w:hAnsi="Times New Roman" w:cs="Times New Roman"/>
          <w:sz w:val="26"/>
          <w:szCs w:val="26"/>
        </w:rPr>
        <w:t xml:space="preserve">: </w:t>
      </w:r>
    </w:p>
    <w:p w14:paraId="76F6C586" w14:textId="77777777" w:rsidR="000408AC" w:rsidRPr="00E028A9" w:rsidRDefault="000408AC" w:rsidP="000408AC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SELECT * </w:t>
      </w:r>
    </w:p>
    <w:p w14:paraId="74049804" w14:textId="77777777" w:rsidR="000408AC" w:rsidRPr="00E028A9" w:rsidRDefault="000408AC" w:rsidP="000408AC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FROM MDM_CUSTOMER </w:t>
      </w:r>
      <w:r w:rsidR="00EE70A4" w:rsidRPr="00E028A9">
        <w:rPr>
          <w:rFonts w:ascii="Times New Roman" w:hAnsi="Times New Roman" w:cs="Times New Roman"/>
          <w:sz w:val="26"/>
          <w:szCs w:val="26"/>
        </w:rPr>
        <w:t>A</w:t>
      </w:r>
    </w:p>
    <w:p w14:paraId="6F48D8D9" w14:textId="77777777" w:rsidR="000408AC" w:rsidRPr="00E028A9" w:rsidRDefault="000408AC" w:rsidP="000408AC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WHERE </w:t>
      </w:r>
      <w:proofErr w:type="gramStart"/>
      <w:r w:rsidR="00EE70A4" w:rsidRPr="00E028A9">
        <w:rPr>
          <w:rFonts w:ascii="Times New Roman" w:hAnsi="Times New Roman" w:cs="Times New Roman"/>
          <w:sz w:val="26"/>
          <w:szCs w:val="26"/>
        </w:rPr>
        <w:t>A.</w:t>
      </w:r>
      <w:r w:rsidRPr="00E028A9">
        <w:rPr>
          <w:rFonts w:ascii="Times New Roman" w:hAnsi="Times New Roman" w:cs="Times New Roman"/>
          <w:sz w:val="26"/>
          <w:szCs w:val="26"/>
        </w:rPr>
        <w:t>CUST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_LGL_ENG_NM LIKE ‘%\_LOGISTICS%’ ESCAPE ‘\’</w:t>
      </w:r>
    </w:p>
    <w:p w14:paraId="58B3DF5D" w14:textId="77777777" w:rsidR="000408AC" w:rsidRPr="00E028A9" w:rsidRDefault="000408AC" w:rsidP="000408AC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ORD</w:t>
      </w:r>
      <w:r w:rsidR="009447FD" w:rsidRPr="00E028A9">
        <w:rPr>
          <w:rFonts w:ascii="Times New Roman" w:hAnsi="Times New Roman" w:cs="Times New Roman"/>
          <w:sz w:val="26"/>
          <w:szCs w:val="26"/>
        </w:rPr>
        <w:t xml:space="preserve">ER BY </w:t>
      </w:r>
      <w:proofErr w:type="gramStart"/>
      <w:r w:rsidR="00EE70A4" w:rsidRPr="00E028A9">
        <w:rPr>
          <w:rFonts w:ascii="Times New Roman" w:hAnsi="Times New Roman" w:cs="Times New Roman"/>
          <w:sz w:val="26"/>
          <w:szCs w:val="26"/>
        </w:rPr>
        <w:t>A.</w:t>
      </w:r>
      <w:r w:rsidR="009447FD" w:rsidRPr="00E028A9">
        <w:rPr>
          <w:rFonts w:ascii="Times New Roman" w:hAnsi="Times New Roman" w:cs="Times New Roman"/>
          <w:sz w:val="26"/>
          <w:szCs w:val="26"/>
        </w:rPr>
        <w:t>CUST</w:t>
      </w:r>
      <w:proofErr w:type="gramEnd"/>
      <w:r w:rsidR="009447FD" w:rsidRPr="00E028A9">
        <w:rPr>
          <w:rFonts w:ascii="Times New Roman" w:hAnsi="Times New Roman" w:cs="Times New Roman"/>
          <w:sz w:val="26"/>
          <w:szCs w:val="26"/>
        </w:rPr>
        <w:t>_LOCL_LANG_NM NULLS F</w:t>
      </w:r>
      <w:r w:rsidRPr="00E028A9">
        <w:rPr>
          <w:rFonts w:ascii="Times New Roman" w:hAnsi="Times New Roman" w:cs="Times New Roman"/>
          <w:sz w:val="26"/>
          <w:szCs w:val="26"/>
        </w:rPr>
        <w:t>I</w:t>
      </w:r>
      <w:r w:rsidR="009447FD" w:rsidRPr="00E028A9">
        <w:rPr>
          <w:rFonts w:ascii="Times New Roman" w:hAnsi="Times New Roman" w:cs="Times New Roman"/>
          <w:sz w:val="26"/>
          <w:szCs w:val="26"/>
        </w:rPr>
        <w:t>R</w:t>
      </w:r>
      <w:r w:rsidRPr="00E028A9">
        <w:rPr>
          <w:rFonts w:ascii="Times New Roman" w:hAnsi="Times New Roman" w:cs="Times New Roman"/>
          <w:sz w:val="26"/>
          <w:szCs w:val="26"/>
        </w:rPr>
        <w:t>ST</w:t>
      </w:r>
    </w:p>
    <w:p w14:paraId="078CC73C" w14:textId="7EBA1EB7" w:rsidR="00EE70A4" w:rsidRPr="00E028A9" w:rsidRDefault="00EE70A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A) </w:t>
      </w:r>
      <w:r w:rsidR="009447FD" w:rsidRPr="00E028A9">
        <w:rPr>
          <w:rFonts w:ascii="Times New Roman" w:hAnsi="Times New Roman" w:cs="Times New Roman"/>
          <w:sz w:val="26"/>
          <w:szCs w:val="26"/>
        </w:rPr>
        <w:t>Vui lòng giải thích ý nghĩa củ</w:t>
      </w:r>
      <w:r w:rsidRPr="00E028A9">
        <w:rPr>
          <w:rFonts w:ascii="Times New Roman" w:hAnsi="Times New Roman" w:cs="Times New Roman"/>
          <w:sz w:val="26"/>
          <w:szCs w:val="26"/>
        </w:rPr>
        <w:t>a câu SQL trên</w:t>
      </w:r>
      <w:r w:rsidR="0008433B" w:rsidRPr="00E028A9">
        <w:rPr>
          <w:rFonts w:ascii="Times New Roman" w:hAnsi="Times New Roman" w:cs="Times New Roman"/>
          <w:sz w:val="26"/>
          <w:szCs w:val="26"/>
        </w:rPr>
        <w:t>: hiển thị tất cả các cột trong bảng mdm_customer theo điều kiện và sắp theo cột locl_lang_nm</w:t>
      </w:r>
      <w:r w:rsidR="00CC5848">
        <w:rPr>
          <w:rFonts w:ascii="Times New Roman" w:hAnsi="Times New Roman" w:cs="Times New Roman"/>
          <w:sz w:val="26"/>
          <w:szCs w:val="26"/>
        </w:rPr>
        <w:t xml:space="preserve"> với các giá trị null ở các dòng đầu tiên.</w:t>
      </w:r>
    </w:p>
    <w:p w14:paraId="3EC3F11C" w14:textId="5188A062" w:rsidR="00EE70A4" w:rsidRPr="00E028A9" w:rsidRDefault="00EE70A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B) </w:t>
      </w:r>
      <w:r w:rsidR="009447FD" w:rsidRPr="00E028A9">
        <w:rPr>
          <w:rFonts w:ascii="Times New Roman" w:hAnsi="Times New Roman" w:cs="Times New Roman"/>
          <w:sz w:val="26"/>
          <w:szCs w:val="26"/>
        </w:rPr>
        <w:t>ý nghĩa của việc dùng ESCAPSE</w:t>
      </w:r>
      <w:r w:rsidR="002615F3" w:rsidRPr="00E028A9">
        <w:rPr>
          <w:rFonts w:ascii="Times New Roman" w:hAnsi="Times New Roman" w:cs="Times New Roman"/>
          <w:sz w:val="26"/>
          <w:szCs w:val="26"/>
        </w:rPr>
        <w:t>: Biến ký tự sau escape trở thành ký tự bình thường</w:t>
      </w:r>
    </w:p>
    <w:p w14:paraId="7E058E5E" w14:textId="7502AA31" w:rsidR="00682BA6" w:rsidRPr="00E028A9" w:rsidRDefault="00EE70A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C) Ý nghĩa của việc dung </w:t>
      </w:r>
      <w:r w:rsidR="009447FD" w:rsidRPr="00E028A9">
        <w:rPr>
          <w:rFonts w:ascii="Times New Roman" w:hAnsi="Times New Roman" w:cs="Times New Roman"/>
          <w:sz w:val="26"/>
          <w:szCs w:val="26"/>
        </w:rPr>
        <w:t>Nulls First</w:t>
      </w:r>
      <w:r w:rsidR="0008433B" w:rsidRPr="00E028A9">
        <w:rPr>
          <w:rFonts w:ascii="Times New Roman" w:hAnsi="Times New Roman" w:cs="Times New Roman"/>
          <w:sz w:val="26"/>
          <w:szCs w:val="26"/>
        </w:rPr>
        <w:t>: để những ô null lên đầu tiên</w:t>
      </w:r>
    </w:p>
    <w:p w14:paraId="3A54517D" w14:textId="77777777" w:rsidR="00852407" w:rsidRPr="00E028A9" w:rsidRDefault="00EE70A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D) Ý nghĩa của việc dung alias, có nên dung alias trong mọi trường hợp không?</w:t>
      </w:r>
      <w:r w:rsidR="00F5494F" w:rsidRPr="00E028A9">
        <w:rPr>
          <w:rFonts w:ascii="Times New Roman" w:hAnsi="Times New Roman" w:cs="Times New Roman"/>
          <w:sz w:val="26"/>
          <w:szCs w:val="26"/>
        </w:rPr>
        <w:t xml:space="preserve"> Giúp đặt tên ngắn, dễ viết. </w:t>
      </w:r>
    </w:p>
    <w:p w14:paraId="3633AC20" w14:textId="54A0DD3D" w:rsidR="00EE70A4" w:rsidRPr="00E028A9" w:rsidRDefault="00F5494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Không</w:t>
      </w:r>
    </w:p>
    <w:p w14:paraId="775F2AC1" w14:textId="77777777" w:rsidR="00EE70A4" w:rsidRPr="00E028A9" w:rsidRDefault="009F65EF" w:rsidP="00EE70A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âu 3</w:t>
      </w:r>
      <w:r w:rsidR="00EE70A4" w:rsidRPr="00E028A9">
        <w:rPr>
          <w:rFonts w:ascii="Times New Roman" w:hAnsi="Times New Roman" w:cs="Times New Roman"/>
          <w:sz w:val="26"/>
          <w:szCs w:val="26"/>
        </w:rPr>
        <w:t xml:space="preserve">: </w:t>
      </w:r>
    </w:p>
    <w:p w14:paraId="18F813DE" w14:textId="77777777" w:rsidR="00EE70A4" w:rsidRPr="00E028A9" w:rsidRDefault="00EE70A4" w:rsidP="00EE70A4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SELECT * </w:t>
      </w:r>
    </w:p>
    <w:p w14:paraId="001EF8E7" w14:textId="77777777" w:rsidR="00EE70A4" w:rsidRPr="00E028A9" w:rsidRDefault="00EE70A4" w:rsidP="00EE70A4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FROM MDM_CUSTOMER </w:t>
      </w:r>
    </w:p>
    <w:p w14:paraId="3F3F73CF" w14:textId="77777777" w:rsidR="00EE70A4" w:rsidRPr="00E028A9" w:rsidRDefault="00EE70A4" w:rsidP="00EE70A4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WHERE 1 = 1</w:t>
      </w:r>
    </w:p>
    <w:p w14:paraId="004AA765" w14:textId="77777777" w:rsidR="00EE70A4" w:rsidRPr="00E028A9" w:rsidRDefault="00EE70A4" w:rsidP="00EE70A4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AND CUST_CNT_CD = 'JP'</w:t>
      </w:r>
    </w:p>
    <w:p w14:paraId="4B046B5D" w14:textId="77777777" w:rsidR="00EE70A4" w:rsidRPr="00E028A9" w:rsidRDefault="00EE70A4" w:rsidP="00EE70A4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lastRenderedPageBreak/>
        <w:t>AND TO_CHAR(CUST_SEQ) = '201791'</w:t>
      </w:r>
    </w:p>
    <w:p w14:paraId="0397A5EF" w14:textId="387D4555" w:rsidR="00EE70A4" w:rsidRPr="00E028A9" w:rsidRDefault="00EE70A4" w:rsidP="004A70F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Theo bạn câu tr</w:t>
      </w:r>
      <w:r w:rsidR="004A70F4" w:rsidRPr="00E028A9">
        <w:rPr>
          <w:rFonts w:ascii="Times New Roman" w:hAnsi="Times New Roman" w:cs="Times New Roman"/>
          <w:sz w:val="26"/>
          <w:szCs w:val="26"/>
        </w:rPr>
        <w:t>ên cách d</w:t>
      </w:r>
      <w:r w:rsidR="00787EBA" w:rsidRPr="00E028A9">
        <w:rPr>
          <w:rFonts w:ascii="Times New Roman" w:hAnsi="Times New Roman" w:cs="Times New Roman"/>
          <w:sz w:val="26"/>
          <w:szCs w:val="26"/>
        </w:rPr>
        <w:t>ùng</w:t>
      </w:r>
      <w:r w:rsidR="004A70F4" w:rsidRPr="00E028A9">
        <w:rPr>
          <w:rFonts w:ascii="Times New Roman" w:hAnsi="Times New Roman" w:cs="Times New Roman"/>
          <w:sz w:val="26"/>
          <w:szCs w:val="26"/>
        </w:rPr>
        <w:t xml:space="preserve"> TO_CHAR(CUST_SEQ) = '201791' có hợp lý không, tại sao?</w:t>
      </w:r>
    </w:p>
    <w:p w14:paraId="38D99596" w14:textId="63022396" w:rsidR="0098205B" w:rsidRPr="00E028A9" w:rsidRDefault="006367F2" w:rsidP="004A70F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Hợp lý, </w:t>
      </w:r>
      <w:r w:rsidR="00135F86" w:rsidRPr="00E028A9">
        <w:rPr>
          <w:rFonts w:ascii="Times New Roman" w:hAnsi="Times New Roman" w:cs="Times New Roman"/>
          <w:sz w:val="26"/>
          <w:szCs w:val="26"/>
        </w:rPr>
        <w:t xml:space="preserve">taị phải quy về một kiểu dữ liệu, cust_seq được khai báo là number, trong đó nó có thể là kiểu số nguyên, số </w:t>
      </w:r>
      <w:proofErr w:type="gramStart"/>
      <w:r w:rsidR="00135F86" w:rsidRPr="00E028A9">
        <w:rPr>
          <w:rFonts w:ascii="Times New Roman" w:hAnsi="Times New Roman" w:cs="Times New Roman"/>
          <w:sz w:val="26"/>
          <w:szCs w:val="26"/>
        </w:rPr>
        <w:t>thực,…</w:t>
      </w:r>
      <w:proofErr w:type="gramEnd"/>
    </w:p>
    <w:p w14:paraId="6BC566D6" w14:textId="77777777" w:rsidR="001E2CD4" w:rsidRPr="00E028A9" w:rsidRDefault="009F65EF" w:rsidP="001E2CD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âu 4</w:t>
      </w:r>
      <w:r w:rsidR="001E2CD4" w:rsidRPr="00E028A9">
        <w:rPr>
          <w:rFonts w:ascii="Times New Roman" w:hAnsi="Times New Roman" w:cs="Times New Roman"/>
          <w:sz w:val="26"/>
          <w:szCs w:val="26"/>
        </w:rPr>
        <w:t>: cho câu SQL và kết quả như hình bên dưới</w:t>
      </w:r>
    </w:p>
    <w:p w14:paraId="0F07159C" w14:textId="77777777" w:rsidR="001E2CD4" w:rsidRPr="00E028A9" w:rsidRDefault="001E2CD4" w:rsidP="001E2CD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7E659FCB" wp14:editId="1BB022F6">
            <wp:extent cx="3288323" cy="204799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96227" cy="205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4AA83" w14:textId="41B8C65D" w:rsidR="001E2CD4" w:rsidRPr="00E028A9" w:rsidRDefault="001E2CD4" w:rsidP="001E2CD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A) Giải thích ý nghĩa 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COUNT(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*), COUNT(1), COUNT(CUST_LOCL_LANG_NM)</w:t>
      </w:r>
    </w:p>
    <w:p w14:paraId="689EB167" w14:textId="319C96DC" w:rsidR="00135F86" w:rsidRPr="00E028A9" w:rsidRDefault="00135F86" w:rsidP="001E2CD4">
      <w:pPr>
        <w:rPr>
          <w:rFonts w:ascii="Times New Roman" w:hAnsi="Times New Roman" w:cs="Times New Roman"/>
          <w:sz w:val="26"/>
          <w:szCs w:val="26"/>
        </w:rPr>
      </w:pPr>
      <w:proofErr w:type="gramStart"/>
      <w:r w:rsidRPr="00E028A9">
        <w:rPr>
          <w:rFonts w:ascii="Times New Roman" w:hAnsi="Times New Roman" w:cs="Times New Roman"/>
          <w:sz w:val="26"/>
          <w:szCs w:val="26"/>
        </w:rPr>
        <w:t>Count(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*): đếm tổng số hàng trong bảng, bao gồm các giá trị null</w:t>
      </w:r>
    </w:p>
    <w:p w14:paraId="5F543DC7" w14:textId="7DF5B19A" w:rsidR="00135F86" w:rsidRPr="00E028A9" w:rsidRDefault="00135F86" w:rsidP="001E2CD4">
      <w:pPr>
        <w:rPr>
          <w:rFonts w:ascii="Times New Roman" w:hAnsi="Times New Roman" w:cs="Times New Roman"/>
          <w:sz w:val="26"/>
          <w:szCs w:val="26"/>
        </w:rPr>
      </w:pPr>
      <w:proofErr w:type="gramStart"/>
      <w:r w:rsidRPr="00E028A9">
        <w:rPr>
          <w:rFonts w:ascii="Times New Roman" w:hAnsi="Times New Roman" w:cs="Times New Roman"/>
          <w:sz w:val="26"/>
          <w:szCs w:val="26"/>
        </w:rPr>
        <w:t>Count(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 xml:space="preserve">1): </w:t>
      </w:r>
      <w:r w:rsidR="00FB5ECD" w:rsidRPr="00E028A9">
        <w:rPr>
          <w:rFonts w:ascii="Times New Roman" w:hAnsi="Times New Roman" w:cs="Times New Roman"/>
          <w:color w:val="2D2D2D"/>
          <w:sz w:val="26"/>
          <w:szCs w:val="26"/>
        </w:rPr>
        <w:t xml:space="preserve">gán giá trị từ dấu ngoặc đơn cho mọi hàng trong bảng rồi đếm </w:t>
      </w:r>
      <w:r w:rsidR="00FB5ECD" w:rsidRPr="00E028A9">
        <w:rPr>
          <w:rFonts w:ascii="Times New Roman" w:hAnsi="Times New Roman" w:cs="Times New Roman"/>
          <w:sz w:val="26"/>
          <w:szCs w:val="26"/>
        </w:rPr>
        <w:t>đếm tổng số hàng trong bảng, bao gồm các giá trị null</w:t>
      </w:r>
    </w:p>
    <w:p w14:paraId="0ADF0901" w14:textId="5F34F18E" w:rsidR="00135F86" w:rsidRPr="00E028A9" w:rsidRDefault="00135F86" w:rsidP="001E2CD4">
      <w:pPr>
        <w:rPr>
          <w:rFonts w:ascii="Times New Roman" w:hAnsi="Times New Roman" w:cs="Times New Roman"/>
          <w:sz w:val="26"/>
          <w:szCs w:val="26"/>
        </w:rPr>
      </w:pPr>
      <w:proofErr w:type="gramStart"/>
      <w:r w:rsidRPr="00E028A9">
        <w:rPr>
          <w:rFonts w:ascii="Times New Roman" w:hAnsi="Times New Roman" w:cs="Times New Roman"/>
          <w:sz w:val="26"/>
          <w:szCs w:val="26"/>
        </w:rPr>
        <w:t>Count(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CUST_LOCL_LANG_NM):</w:t>
      </w:r>
      <w:r w:rsidR="00FB5ECD" w:rsidRPr="00E028A9">
        <w:rPr>
          <w:rFonts w:ascii="Times New Roman" w:hAnsi="Times New Roman" w:cs="Times New Roman"/>
          <w:sz w:val="26"/>
          <w:szCs w:val="26"/>
        </w:rPr>
        <w:t xml:space="preserve"> Đếm tất cả các hàng trong cột được chỉ định không bao gồm giá trị null</w:t>
      </w:r>
    </w:p>
    <w:p w14:paraId="029E16D8" w14:textId="78190EA8" w:rsidR="001E2CD4" w:rsidRPr="00E028A9" w:rsidRDefault="001E2CD4" w:rsidP="001E2CD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B) Tại sao COUNT(CUST_LOCL_LANG_NM) lại bằng 0</w:t>
      </w:r>
      <w:r w:rsidR="00FB5ECD" w:rsidRPr="00E028A9">
        <w:rPr>
          <w:rFonts w:ascii="Times New Roman" w:hAnsi="Times New Roman" w:cs="Times New Roman"/>
          <w:sz w:val="26"/>
          <w:szCs w:val="26"/>
        </w:rPr>
        <w:t>: tại tất cả các hàng đều null</w:t>
      </w:r>
    </w:p>
    <w:p w14:paraId="05DF193D" w14:textId="77777777" w:rsidR="002A4DCD" w:rsidRPr="00E028A9" w:rsidRDefault="002A4DCD" w:rsidP="001E2CD4">
      <w:pPr>
        <w:rPr>
          <w:rFonts w:ascii="Times New Roman" w:hAnsi="Times New Roman" w:cs="Times New Roman"/>
          <w:sz w:val="26"/>
          <w:szCs w:val="26"/>
        </w:rPr>
      </w:pPr>
    </w:p>
    <w:p w14:paraId="5AD7F88D" w14:textId="77777777" w:rsidR="00862121" w:rsidRPr="00E028A9" w:rsidRDefault="00862121" w:rsidP="00862121">
      <w:pPr>
        <w:rPr>
          <w:rFonts w:ascii="Times New Roman" w:hAnsi="Times New Roman" w:cs="Times New Roman"/>
          <w:b/>
          <w:sz w:val="26"/>
          <w:szCs w:val="26"/>
        </w:rPr>
      </w:pPr>
    </w:p>
    <w:p w14:paraId="2A671D52" w14:textId="77777777" w:rsidR="00862121" w:rsidRPr="00E028A9" w:rsidRDefault="00862121" w:rsidP="00862121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5</w:t>
      </w:r>
      <w:r w:rsidRPr="00E028A9">
        <w:rPr>
          <w:rFonts w:ascii="Times New Roman" w:hAnsi="Times New Roman" w:cs="Times New Roman"/>
          <w:sz w:val="26"/>
          <w:szCs w:val="26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E028A9" w14:paraId="5B28D750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0DC90C1" w14:textId="77777777" w:rsidR="00862121" w:rsidRPr="00E028A9" w:rsidRDefault="00862121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8AA1E45" w14:textId="77777777" w:rsidR="00862121" w:rsidRPr="00E028A9" w:rsidRDefault="00862121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b/>
                <w:sz w:val="26"/>
                <w:szCs w:val="26"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715814F4" w14:textId="77777777" w:rsidR="00862121" w:rsidRPr="00E028A9" w:rsidRDefault="00862121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b/>
                <w:sz w:val="26"/>
                <w:szCs w:val="26"/>
              </w:rPr>
              <w:t>Cách 2</w:t>
            </w:r>
          </w:p>
        </w:tc>
      </w:tr>
      <w:tr w:rsidR="00862121" w:rsidRPr="00E028A9" w14:paraId="1C08BE39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8D90FDF" w14:textId="77777777" w:rsidR="00862121" w:rsidRPr="00E028A9" w:rsidRDefault="00862121" w:rsidP="003C58EA">
            <w:pPr>
              <w:pStyle w:val="a"/>
              <w:ind w:left="200" w:right="200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4A42C8DC" w14:textId="77777777" w:rsidR="00862121" w:rsidRPr="00E028A9" w:rsidRDefault="00862121" w:rsidP="003C58EA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7F207A82" w14:textId="77777777" w:rsidR="00862121" w:rsidRPr="00E028A9" w:rsidRDefault="00862121" w:rsidP="003C58EA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SUM(NVL(COL1,0))</w:t>
            </w:r>
          </w:p>
        </w:tc>
      </w:tr>
    </w:tbl>
    <w:p w14:paraId="3E8FEBD2" w14:textId="513DB8EB" w:rsidR="00BF1594" w:rsidRPr="00E028A9" w:rsidRDefault="00BF1594" w:rsidP="00BF159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Cách 1 tốt hơn. Tại cách 1 chạy nhanh hơn (performance nhỏ hơn)</w:t>
      </w:r>
    </w:p>
    <w:p w14:paraId="51A41670" w14:textId="3B0EB704" w:rsidR="00862121" w:rsidRPr="00E028A9" w:rsidRDefault="00862121" w:rsidP="00862121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6</w:t>
      </w:r>
      <w:r w:rsidRPr="00E028A9">
        <w:rPr>
          <w:rFonts w:ascii="Times New Roman" w:hAnsi="Times New Roman" w:cs="Times New Roman"/>
          <w:sz w:val="26"/>
          <w:szCs w:val="26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E028A9" w14:paraId="584A18A2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EFD9597" w14:textId="77777777" w:rsidR="00862121" w:rsidRPr="00E028A9" w:rsidRDefault="00862121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01607F9A" w14:textId="77777777" w:rsidR="00862121" w:rsidRPr="00E028A9" w:rsidRDefault="00862121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b/>
                <w:sz w:val="26"/>
                <w:szCs w:val="26"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6E0BDDD5" w14:textId="77777777" w:rsidR="00862121" w:rsidRPr="00E028A9" w:rsidRDefault="00862121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b/>
                <w:sz w:val="26"/>
                <w:szCs w:val="26"/>
              </w:rPr>
              <w:t>Cách 2</w:t>
            </w:r>
          </w:p>
        </w:tc>
      </w:tr>
      <w:tr w:rsidR="00862121" w:rsidRPr="00E028A9" w14:paraId="2AB421AC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D9FE594" w14:textId="77777777" w:rsidR="00862121" w:rsidRPr="00E028A9" w:rsidRDefault="00862121" w:rsidP="003C58EA">
            <w:pPr>
              <w:pStyle w:val="a"/>
              <w:ind w:left="200" w:right="200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6A3739BA" w14:textId="77777777" w:rsidR="00862121" w:rsidRPr="00E028A9" w:rsidRDefault="00862121" w:rsidP="003C58EA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NVL(SUM(COL1),0) + </w:t>
            </w: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lastRenderedPageBreak/>
              <w:t>NVL(SUM(COL2),0)</w:t>
            </w:r>
          </w:p>
        </w:tc>
        <w:tc>
          <w:tcPr>
            <w:tcW w:w="4425" w:type="dxa"/>
            <w:shd w:val="clear" w:color="auto" w:fill="auto"/>
          </w:tcPr>
          <w:p w14:paraId="63AE820A" w14:textId="77777777" w:rsidR="00862121" w:rsidRPr="00E028A9" w:rsidRDefault="00862121" w:rsidP="003C58EA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lastRenderedPageBreak/>
              <w:t xml:space="preserve">Ex.1] </w:t>
            </w:r>
            <w:proofErr w:type="gramStart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SUM(</w:t>
            </w:r>
            <w:proofErr w:type="gramEnd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NVL(COL1 + COL2,0))</w:t>
            </w:r>
          </w:p>
          <w:p w14:paraId="38BFA1EF" w14:textId="77777777" w:rsidR="00862121" w:rsidRPr="00E028A9" w:rsidRDefault="00862121" w:rsidP="003C58EA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lastRenderedPageBreak/>
              <w:t xml:space="preserve">Ex.2] </w:t>
            </w:r>
            <w:proofErr w:type="gramStart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NVL(</w:t>
            </w:r>
            <w:proofErr w:type="gramEnd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SUM(COL1 + COL2),0)</w:t>
            </w:r>
          </w:p>
        </w:tc>
      </w:tr>
    </w:tbl>
    <w:p w14:paraId="5B7C80C6" w14:textId="5DF0DAEF" w:rsidR="00862121" w:rsidRPr="00E028A9" w:rsidRDefault="0039553B" w:rsidP="0039553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lastRenderedPageBreak/>
        <w:t>Cách 2 tốt hơn. Tại cách 2 chạy nhanh hơn (performance nhỏ hơn)</w:t>
      </w:r>
    </w:p>
    <w:p w14:paraId="52651C19" w14:textId="77777777" w:rsidR="008129B1" w:rsidRPr="00E028A9" w:rsidRDefault="00E6063B" w:rsidP="00E6063B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7</w:t>
      </w:r>
      <w:r w:rsidRPr="00E028A9">
        <w:rPr>
          <w:rFonts w:ascii="Times New Roman" w:hAnsi="Times New Roman" w:cs="Times New Roman"/>
          <w:sz w:val="26"/>
          <w:szCs w:val="26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E028A9" w14:paraId="547AFB7D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BF3C1B4" w14:textId="77777777" w:rsidR="00E6063B" w:rsidRPr="00E028A9" w:rsidRDefault="00E6063B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215AC8F8" w14:textId="77777777" w:rsidR="00E6063B" w:rsidRPr="00E028A9" w:rsidRDefault="00E6063B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b/>
                <w:sz w:val="26"/>
                <w:szCs w:val="26"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32DC9CE0" w14:textId="77777777" w:rsidR="00E6063B" w:rsidRPr="00E028A9" w:rsidRDefault="00E6063B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b/>
                <w:sz w:val="26"/>
                <w:szCs w:val="26"/>
              </w:rPr>
              <w:t>Cách 2</w:t>
            </w:r>
          </w:p>
        </w:tc>
      </w:tr>
      <w:tr w:rsidR="00E6063B" w:rsidRPr="00E028A9" w14:paraId="34A098F1" w14:textId="77777777" w:rsidTr="004842D2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D0EDA82" w14:textId="77777777" w:rsidR="00E6063B" w:rsidRPr="00E028A9" w:rsidRDefault="00E6063B" w:rsidP="003C58EA">
            <w:pPr>
              <w:pStyle w:val="a"/>
              <w:ind w:left="200" w:right="200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0DE15684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SELECT </w:t>
            </w:r>
            <w:proofErr w:type="gramStart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A.CUST</w:t>
            </w:r>
            <w:proofErr w:type="gramEnd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_NO, A.ORD_NO, A.PRO_CD, B.PROD_NM</w:t>
            </w:r>
          </w:p>
          <w:p w14:paraId="18C0BCA7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FROM TB_ORD A,</w:t>
            </w:r>
          </w:p>
          <w:p w14:paraId="35121D13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TB_PROD B</w:t>
            </w:r>
          </w:p>
          <w:p w14:paraId="12F2238B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WHERE 1 = 1</w:t>
            </w:r>
          </w:p>
          <w:p w14:paraId="6E4A4377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AND A.PRO_CD = </w:t>
            </w:r>
            <w:proofErr w:type="gramStart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B.PROD</w:t>
            </w:r>
            <w:proofErr w:type="gramEnd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_CD</w:t>
            </w:r>
          </w:p>
          <w:p w14:paraId="320B205F" w14:textId="77777777" w:rsidR="00E6063B" w:rsidRPr="00E028A9" w:rsidRDefault="00E6063B" w:rsidP="008129B1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AND </w:t>
            </w:r>
            <w:proofErr w:type="gramStart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B.PROD</w:t>
            </w:r>
            <w:proofErr w:type="gramEnd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_CD IN (SELECT PROD_CD FROM TB_PROD</w:t>
            </w:r>
            <w:r w:rsidR="008129B1"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D WHERE D.PROD_CD = A.PRO_CD </w:t>
            </w:r>
            <w:r w:rsidR="004842D2"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AND </w:t>
            </w: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6FE5A4F7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SELECT </w:t>
            </w:r>
            <w:proofErr w:type="gramStart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A.CUST</w:t>
            </w:r>
            <w:proofErr w:type="gramEnd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_NO, A.ORD_NO, A.PRO_CD, B.PROD_NM</w:t>
            </w:r>
          </w:p>
          <w:p w14:paraId="57F68A5F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FROM TB_ORD A,</w:t>
            </w:r>
          </w:p>
          <w:p w14:paraId="2827350E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TB_PROD B</w:t>
            </w:r>
          </w:p>
          <w:p w14:paraId="032B2C10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WHERE 1 = 1</w:t>
            </w:r>
          </w:p>
          <w:p w14:paraId="2A460A5A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AND A.PRO_CD = </w:t>
            </w:r>
            <w:proofErr w:type="gramStart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B.PROD</w:t>
            </w:r>
            <w:proofErr w:type="gramEnd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_CD</w:t>
            </w:r>
          </w:p>
          <w:p w14:paraId="5C07DC70" w14:textId="77777777" w:rsidR="00E6063B" w:rsidRPr="00E028A9" w:rsidRDefault="00E6063B" w:rsidP="00E6063B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AND EXISTS (SELECT </w:t>
            </w:r>
            <w:proofErr w:type="gramStart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D.PROD</w:t>
            </w:r>
            <w:proofErr w:type="gramEnd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_CD FROM TB_PROD D WHERE D.PROD_CD = A.PRO_CD AND D.PROD_UNIT_AMT &lt; 800);</w:t>
            </w:r>
          </w:p>
        </w:tc>
      </w:tr>
    </w:tbl>
    <w:p w14:paraId="388E37E6" w14:textId="33C2A616" w:rsidR="0039553B" w:rsidRPr="00E028A9" w:rsidRDefault="0039553B" w:rsidP="0039553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Cách 2 tốt hơn. Tại cách 2 chạy nhanh hơn (performance nhỏ hơn)</w:t>
      </w:r>
    </w:p>
    <w:p w14:paraId="342105E7" w14:textId="75D743F3" w:rsidR="00BF6F09" w:rsidRPr="00E028A9" w:rsidRDefault="00BF6F09" w:rsidP="00BF6F0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Dùng IN khi kết quả truy vấn phụ nhỏ, dùng EXISTS khi kết quả truy vấn phụ lớn</w:t>
      </w:r>
    </w:p>
    <w:p w14:paraId="0B129EAD" w14:textId="77777777" w:rsidR="00E6063B" w:rsidRPr="00E028A9" w:rsidRDefault="00E6063B" w:rsidP="00E6063B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8</w:t>
      </w:r>
      <w:r w:rsidRPr="00E028A9">
        <w:rPr>
          <w:rFonts w:ascii="Times New Roman" w:hAnsi="Times New Roman" w:cs="Times New Roman"/>
          <w:sz w:val="26"/>
          <w:szCs w:val="26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E028A9" w14:paraId="37B5F8E6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45E086B" w14:textId="77777777" w:rsidR="00E6063B" w:rsidRPr="00E028A9" w:rsidRDefault="00E6063B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0675EC35" w14:textId="77777777" w:rsidR="00E6063B" w:rsidRPr="00E028A9" w:rsidRDefault="00E6063B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b/>
                <w:sz w:val="26"/>
                <w:szCs w:val="26"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74F35FFA" w14:textId="77777777" w:rsidR="00E6063B" w:rsidRPr="00E028A9" w:rsidRDefault="00E6063B" w:rsidP="003C58E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E028A9">
              <w:rPr>
                <w:rFonts w:ascii="Times New Roman" w:hAnsi="Times New Roman" w:cs="Times New Roman"/>
                <w:b/>
                <w:sz w:val="26"/>
                <w:szCs w:val="26"/>
              </w:rPr>
              <w:t>Cách 2</w:t>
            </w:r>
          </w:p>
        </w:tc>
      </w:tr>
      <w:tr w:rsidR="00E6063B" w:rsidRPr="00E028A9" w14:paraId="12772DF1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5B1A6BCA" w14:textId="77777777" w:rsidR="00E6063B" w:rsidRPr="00E028A9" w:rsidRDefault="00E6063B" w:rsidP="003C58EA">
            <w:pPr>
              <w:pStyle w:val="a"/>
              <w:ind w:left="200" w:right="200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FA6153A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SELECT </w:t>
            </w:r>
            <w:proofErr w:type="gramStart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A.CUST</w:t>
            </w:r>
            <w:proofErr w:type="gramEnd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_NO, A.ORD_NO, A.PRO_CD, B.PROD_NM</w:t>
            </w:r>
          </w:p>
          <w:p w14:paraId="41891AAD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FROM TB_ORD A,</w:t>
            </w:r>
          </w:p>
          <w:p w14:paraId="43D13910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TB_PROD B</w:t>
            </w:r>
          </w:p>
          <w:p w14:paraId="4C86E8F6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WHERE 1 = 1</w:t>
            </w:r>
          </w:p>
          <w:p w14:paraId="6EA41083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AND A.PRO_CD = </w:t>
            </w:r>
            <w:proofErr w:type="gramStart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B.PROD</w:t>
            </w:r>
            <w:proofErr w:type="gramEnd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_CD</w:t>
            </w:r>
          </w:p>
          <w:p w14:paraId="271A680E" w14:textId="77777777" w:rsidR="00E6063B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AND </w:t>
            </w:r>
            <w:proofErr w:type="gramStart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B.PROD</w:t>
            </w:r>
            <w:proofErr w:type="gramEnd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_CD IN ('00001','00002');</w:t>
            </w:r>
          </w:p>
        </w:tc>
        <w:tc>
          <w:tcPr>
            <w:tcW w:w="4425" w:type="dxa"/>
            <w:shd w:val="clear" w:color="auto" w:fill="auto"/>
          </w:tcPr>
          <w:p w14:paraId="3B169B4E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proofErr w:type="gramStart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SELECT  A</w:t>
            </w:r>
            <w:proofErr w:type="gramEnd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.CUST_NO, A.ORD_NO, A.PRO_CD</w:t>
            </w:r>
          </w:p>
          <w:p w14:paraId="6D50DE58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, (SELECT </w:t>
            </w:r>
            <w:proofErr w:type="gramStart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B.PROD</w:t>
            </w:r>
            <w:proofErr w:type="gramEnd"/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_NM FROM TB_PROD B WHERE B.PROD_CD = A.PRO_CD) AS PROD_NM</w:t>
            </w:r>
          </w:p>
          <w:p w14:paraId="526EBC18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FROM TB_ORD A</w:t>
            </w:r>
          </w:p>
          <w:p w14:paraId="7D32D4BC" w14:textId="77777777" w:rsidR="00126AB5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>WHERE 1 = 1</w:t>
            </w:r>
          </w:p>
          <w:p w14:paraId="22181F58" w14:textId="77777777" w:rsidR="00E6063B" w:rsidRPr="00E028A9" w:rsidRDefault="00126AB5" w:rsidP="00126AB5">
            <w:pPr>
              <w:pStyle w:val="a"/>
              <w:rPr>
                <w:rFonts w:ascii="Times New Roman" w:eastAsiaTheme="minorHAnsi" w:hAnsi="Times New Roman" w:cs="Times New Roman"/>
                <w:sz w:val="26"/>
                <w:szCs w:val="26"/>
              </w:rPr>
            </w:pPr>
            <w:r w:rsidRPr="00E028A9">
              <w:rPr>
                <w:rFonts w:ascii="Times New Roman" w:eastAsiaTheme="minorHAnsi" w:hAnsi="Times New Roman" w:cs="Times New Roman"/>
                <w:sz w:val="26"/>
                <w:szCs w:val="26"/>
              </w:rPr>
              <w:t xml:space="preserve">  AND A.PRO_CD IN ('00001','00002');</w:t>
            </w:r>
          </w:p>
        </w:tc>
      </w:tr>
    </w:tbl>
    <w:p w14:paraId="012A2828" w14:textId="09161DA0" w:rsidR="00E6063B" w:rsidRPr="00E028A9" w:rsidRDefault="00BF6F09" w:rsidP="00BF6F0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Cách 2 tốt hơn. Tại cách 2 chạy nhanh hơn (performance nhỏ hơn)</w:t>
      </w:r>
    </w:p>
    <w:p w14:paraId="49534373" w14:textId="59822716" w:rsidR="00293CB7" w:rsidRPr="00E028A9" w:rsidRDefault="00293CB7" w:rsidP="00293CB7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9</w:t>
      </w:r>
      <w:r w:rsidRPr="00E028A9">
        <w:rPr>
          <w:rFonts w:ascii="Times New Roman" w:hAnsi="Times New Roman" w:cs="Times New Roman"/>
          <w:sz w:val="26"/>
          <w:szCs w:val="26"/>
        </w:rPr>
        <w:t>: cho số 8988.80 vui lòng xuất ra định dạng $8,988.800</w:t>
      </w:r>
    </w:p>
    <w:p w14:paraId="08AB2D6C" w14:textId="716362EF" w:rsidR="00477050" w:rsidRDefault="00477050" w:rsidP="00293CB7">
      <w:pPr>
        <w:rPr>
          <w:rFonts w:ascii="Times New Roman" w:hAnsi="Times New Roman" w:cs="Times New Roman"/>
          <w:sz w:val="26"/>
          <w:szCs w:val="26"/>
        </w:rPr>
      </w:pPr>
      <w:r w:rsidRPr="00477050">
        <w:rPr>
          <w:rFonts w:ascii="Times New Roman" w:hAnsi="Times New Roman" w:cs="Times New Roman"/>
          <w:sz w:val="26"/>
          <w:szCs w:val="26"/>
        </w:rPr>
        <w:t>select to_char (8988.80,'$9,9999.999') from dual;</w:t>
      </w:r>
    </w:p>
    <w:p w14:paraId="1A4F601B" w14:textId="25675817" w:rsidR="00293CB7" w:rsidRPr="00E028A9" w:rsidRDefault="00293CB7" w:rsidP="00293CB7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10</w:t>
      </w:r>
      <w:r w:rsidRPr="00E028A9">
        <w:rPr>
          <w:rFonts w:ascii="Times New Roman" w:hAnsi="Times New Roman" w:cs="Times New Roman"/>
          <w:sz w:val="26"/>
          <w:szCs w:val="26"/>
        </w:rPr>
        <w:t>: cho số 8988.80, 820988.80 vui lòng xuất ra định dạng $8,000.000, $820,000.000</w:t>
      </w:r>
    </w:p>
    <w:p w14:paraId="4198A056" w14:textId="7FF5A6BD" w:rsidR="00F26347" w:rsidRDefault="00165DBC" w:rsidP="00165DBC">
      <w:pPr>
        <w:rPr>
          <w:rFonts w:ascii="Times New Roman" w:hAnsi="Times New Roman" w:cs="Times New Roman"/>
          <w:sz w:val="26"/>
          <w:szCs w:val="26"/>
        </w:rPr>
      </w:pPr>
      <w:r w:rsidRPr="00165DBC">
        <w:rPr>
          <w:rFonts w:ascii="Times New Roman" w:hAnsi="Times New Roman" w:cs="Times New Roman"/>
          <w:sz w:val="26"/>
          <w:szCs w:val="26"/>
        </w:rPr>
        <w:t>select to_char(</w:t>
      </w:r>
      <w:proofErr w:type="gramStart"/>
      <w:r w:rsidRPr="00165DBC">
        <w:rPr>
          <w:rFonts w:ascii="Times New Roman" w:hAnsi="Times New Roman" w:cs="Times New Roman"/>
          <w:sz w:val="26"/>
          <w:szCs w:val="26"/>
        </w:rPr>
        <w:t>trunc(</w:t>
      </w:r>
      <w:proofErr w:type="gramEnd"/>
      <w:r w:rsidRPr="00165DBC">
        <w:rPr>
          <w:rFonts w:ascii="Times New Roman" w:hAnsi="Times New Roman" w:cs="Times New Roman"/>
          <w:sz w:val="26"/>
          <w:szCs w:val="26"/>
        </w:rPr>
        <w:t>8988.80,-3), 'L9G999G999D00')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165DBC">
        <w:rPr>
          <w:rFonts w:ascii="Times New Roman" w:hAnsi="Times New Roman" w:cs="Times New Roman"/>
          <w:sz w:val="26"/>
          <w:szCs w:val="26"/>
        </w:rPr>
        <w:t>from dual</w:t>
      </w:r>
      <w:r>
        <w:rPr>
          <w:rFonts w:ascii="Times New Roman" w:hAnsi="Times New Roman" w:cs="Times New Roman"/>
          <w:sz w:val="26"/>
          <w:szCs w:val="26"/>
        </w:rPr>
        <w:t>;</w:t>
      </w:r>
    </w:p>
    <w:p w14:paraId="0E0A8E35" w14:textId="0FDDE0FF" w:rsidR="00165DBC" w:rsidRPr="00E028A9" w:rsidRDefault="00165DBC" w:rsidP="00165DBC">
      <w:pPr>
        <w:rPr>
          <w:rFonts w:ascii="Times New Roman" w:hAnsi="Times New Roman" w:cs="Times New Roman"/>
          <w:sz w:val="26"/>
          <w:szCs w:val="26"/>
        </w:rPr>
      </w:pPr>
      <w:r w:rsidRPr="00165DBC">
        <w:rPr>
          <w:rFonts w:ascii="Times New Roman" w:hAnsi="Times New Roman" w:cs="Times New Roman"/>
          <w:sz w:val="26"/>
          <w:szCs w:val="26"/>
        </w:rPr>
        <w:t>select to_char(</w:t>
      </w:r>
      <w:proofErr w:type="gramStart"/>
      <w:r w:rsidRPr="00165DBC">
        <w:rPr>
          <w:rFonts w:ascii="Times New Roman" w:hAnsi="Times New Roman" w:cs="Times New Roman"/>
          <w:sz w:val="26"/>
          <w:szCs w:val="26"/>
        </w:rPr>
        <w:t>trunc(</w:t>
      </w:r>
      <w:proofErr w:type="gramEnd"/>
      <w:r w:rsidRPr="00165DBC">
        <w:rPr>
          <w:rFonts w:ascii="Times New Roman" w:hAnsi="Times New Roman" w:cs="Times New Roman"/>
          <w:sz w:val="26"/>
          <w:szCs w:val="26"/>
        </w:rPr>
        <w:t>820988.80,-3), 'L9G999G999D00')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165DBC">
        <w:rPr>
          <w:rFonts w:ascii="Times New Roman" w:hAnsi="Times New Roman" w:cs="Times New Roman"/>
          <w:sz w:val="26"/>
          <w:szCs w:val="26"/>
        </w:rPr>
        <w:t>from dual</w:t>
      </w:r>
    </w:p>
    <w:p w14:paraId="7226BC21" w14:textId="77777777" w:rsidR="00293CB7" w:rsidRPr="00E028A9" w:rsidRDefault="00293CB7" w:rsidP="00293CB7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11</w:t>
      </w:r>
      <w:r w:rsidRPr="00E028A9">
        <w:rPr>
          <w:rFonts w:ascii="Times New Roman" w:hAnsi="Times New Roman" w:cs="Times New Roman"/>
          <w:sz w:val="26"/>
          <w:szCs w:val="26"/>
        </w:rPr>
        <w:t>: Cho cấu SQL và kết quả như sau:</w:t>
      </w:r>
    </w:p>
    <w:p w14:paraId="530C3366" w14:textId="77777777" w:rsidR="00293CB7" w:rsidRPr="00E028A9" w:rsidRDefault="00293CB7" w:rsidP="00293CB7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4F3A06B7" wp14:editId="00208209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CC22C" w14:textId="2099EC7E" w:rsidR="004607E2" w:rsidRPr="00E028A9" w:rsidRDefault="004607E2" w:rsidP="00293CB7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Như hình trên cả 2 A và B điêu substr từ 1, đến 3 tại sao kết quả lại khác nhau.</w:t>
      </w:r>
    </w:p>
    <w:p w14:paraId="4C1268B4" w14:textId="0FFEB596" w:rsidR="00344624" w:rsidRPr="00E028A9" w:rsidRDefault="00344624" w:rsidP="003446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Tại độ dài của to_char(98765,’fm00000’) là 5 số và độ dài của to_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char(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98765,’00000’) là 6 số. Do fm loại 1 khoảng trắng dành để biểu diễn dấu + - trong 1 chuỗi số trả về.</w:t>
      </w:r>
    </w:p>
    <w:p w14:paraId="6851DDF6" w14:textId="33988E88" w:rsidR="00293CB7" w:rsidRPr="00E028A9" w:rsidRDefault="00293CB7" w:rsidP="00293CB7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12</w:t>
      </w:r>
      <w:r w:rsidRPr="00E028A9">
        <w:rPr>
          <w:rFonts w:ascii="Times New Roman" w:hAnsi="Times New Roman" w:cs="Times New Roman"/>
          <w:sz w:val="26"/>
          <w:szCs w:val="26"/>
        </w:rPr>
        <w:t>: Viết Câu SQL xuất ra, Ngày hiện tạ</w:t>
      </w:r>
      <w:r w:rsidR="00C34293" w:rsidRPr="00E028A9">
        <w:rPr>
          <w:rFonts w:ascii="Times New Roman" w:hAnsi="Times New Roman" w:cs="Times New Roman"/>
          <w:sz w:val="26"/>
          <w:szCs w:val="26"/>
        </w:rPr>
        <w:t>i, này hôm qua, ngày mai</w:t>
      </w:r>
    </w:p>
    <w:p w14:paraId="29EC0FC5" w14:textId="77777777" w:rsidR="005F4E71" w:rsidRPr="00E028A9" w:rsidRDefault="005F4E71" w:rsidP="005F4E71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select sysdate + interval '-1' day as 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YESTERDAY,sysdate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 xml:space="preserve"> as NOW, sysdate + interval '1' day as TOMORROW</w:t>
      </w:r>
    </w:p>
    <w:p w14:paraId="7EA0B5E5" w14:textId="6025B435" w:rsidR="005F4E71" w:rsidRPr="00E028A9" w:rsidRDefault="005F4E71" w:rsidP="005F4E71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from dual</w:t>
      </w:r>
    </w:p>
    <w:p w14:paraId="27BD0740" w14:textId="77777777" w:rsidR="002A4DCD" w:rsidRPr="00E028A9" w:rsidRDefault="002A4DCD" w:rsidP="002A4DCD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âu 13</w:t>
      </w:r>
      <w:r w:rsidRPr="00E028A9">
        <w:rPr>
          <w:rFonts w:ascii="Times New Roman" w:hAnsi="Times New Roman" w:cs="Times New Roman"/>
          <w:sz w:val="26"/>
          <w:szCs w:val="26"/>
        </w:rPr>
        <w:t>: ta có table (</w:t>
      </w:r>
      <w:r w:rsidRPr="00E028A9">
        <w:rPr>
          <w:rFonts w:ascii="Times New Roman" w:hAnsi="Times New Roman" w:cs="Times New Roman"/>
          <w:b/>
          <w:sz w:val="26"/>
          <w:szCs w:val="26"/>
        </w:rPr>
        <w:t>TB_ORD</w:t>
      </w:r>
      <w:r w:rsidRPr="00E028A9">
        <w:rPr>
          <w:rFonts w:ascii="Times New Roman" w:hAnsi="Times New Roman" w:cs="Times New Roman"/>
          <w:sz w:val="26"/>
          <w:szCs w:val="26"/>
        </w:rP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4C135515" w14:textId="77777777" w:rsidR="008E48EE" w:rsidRPr="00E028A9" w:rsidRDefault="008E48EE" w:rsidP="008E48EE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select </w:t>
      </w:r>
    </w:p>
    <w:p w14:paraId="2BCB5EDB" w14:textId="77777777" w:rsidR="008E48EE" w:rsidRPr="00E028A9" w:rsidRDefault="008E48EE" w:rsidP="008E48EE">
      <w:pPr>
        <w:ind w:firstLine="720"/>
        <w:rPr>
          <w:rFonts w:ascii="Times New Roman" w:hAnsi="Times New Roman" w:cs="Times New Roman"/>
          <w:sz w:val="26"/>
          <w:szCs w:val="26"/>
        </w:rPr>
      </w:pPr>
      <w:proofErr w:type="gramStart"/>
      <w:r w:rsidRPr="00E028A9">
        <w:rPr>
          <w:rFonts w:ascii="Times New Roman" w:hAnsi="Times New Roman" w:cs="Times New Roman"/>
          <w:sz w:val="26"/>
          <w:szCs w:val="26"/>
        </w:rPr>
        <w:t>concat(</w:t>
      </w:r>
      <w:proofErr w:type="gramEnd"/>
    </w:p>
    <w:p w14:paraId="3EF5E7E4" w14:textId="381FFF6C" w:rsidR="008E48EE" w:rsidRPr="00E028A9" w:rsidRDefault="008E48EE" w:rsidP="008E48EE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to_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char(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SYSDATE,'yyyyMMdd'),</w:t>
      </w:r>
    </w:p>
    <w:p w14:paraId="59C872D5" w14:textId="77777777" w:rsidR="008E48EE" w:rsidRPr="00E028A9" w:rsidRDefault="008E48EE" w:rsidP="008E48EE">
      <w:pPr>
        <w:ind w:left="720"/>
        <w:rPr>
          <w:rFonts w:ascii="Times New Roman" w:hAnsi="Times New Roman" w:cs="Times New Roman"/>
          <w:sz w:val="26"/>
          <w:szCs w:val="26"/>
          <w:lang w:val="vi-VN"/>
        </w:rPr>
      </w:pPr>
      <w:r w:rsidRPr="00E028A9">
        <w:rPr>
          <w:rFonts w:ascii="Times New Roman" w:hAnsi="Times New Roman" w:cs="Times New Roman"/>
          <w:sz w:val="26"/>
          <w:szCs w:val="26"/>
        </w:rPr>
        <w:t>(select to_char(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count(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*) + 1,'fm0000')</w:t>
      </w:r>
      <w:r w:rsidRPr="00E028A9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</w:p>
    <w:p w14:paraId="761EE52E" w14:textId="6AF5263A" w:rsidR="008E48EE" w:rsidRPr="00E028A9" w:rsidRDefault="008E48EE" w:rsidP="008E48EE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from tb_ord </w:t>
      </w:r>
    </w:p>
    <w:p w14:paraId="6AFA09CB" w14:textId="77777777" w:rsidR="008E48EE" w:rsidRPr="00E028A9" w:rsidRDefault="008E48EE" w:rsidP="008E48EE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where ord_dttm like concat(to_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char(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SYSDATE,'yyyyMMdd') , '____' ))</w:t>
      </w:r>
    </w:p>
    <w:p w14:paraId="56BCC330" w14:textId="3402D033" w:rsidR="008E48EE" w:rsidRPr="00E028A9" w:rsidRDefault="008E48EE" w:rsidP="008E48EE">
      <w:pPr>
        <w:ind w:firstLine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)</w:t>
      </w:r>
    </w:p>
    <w:p w14:paraId="2298FEC0" w14:textId="77777777" w:rsidR="008E48EE" w:rsidRPr="00E028A9" w:rsidRDefault="008E48EE" w:rsidP="008E48EE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from tb_ord</w:t>
      </w:r>
    </w:p>
    <w:p w14:paraId="19CBF6C6" w14:textId="59E60E3B" w:rsidR="002A4DCD" w:rsidRPr="00E028A9" w:rsidRDefault="008E48EE" w:rsidP="008E48EE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WHERE ROWNUM = 1</w:t>
      </w:r>
    </w:p>
    <w:p w14:paraId="40C6B936" w14:textId="77777777" w:rsidR="0086168F" w:rsidRPr="00E028A9" w:rsidRDefault="009F65EF" w:rsidP="00EE70A4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âu 14</w:t>
      </w:r>
      <w:r w:rsidR="0086168F" w:rsidRPr="00E028A9">
        <w:rPr>
          <w:rFonts w:ascii="Times New Roman" w:hAnsi="Times New Roman" w:cs="Times New Roman"/>
          <w:sz w:val="26"/>
          <w:szCs w:val="26"/>
        </w:rPr>
        <w:t>: ta có table (</w:t>
      </w:r>
      <w:r w:rsidR="0086168F" w:rsidRPr="00E028A9">
        <w:rPr>
          <w:rFonts w:ascii="Times New Roman" w:hAnsi="Times New Roman" w:cs="Times New Roman"/>
          <w:b/>
          <w:sz w:val="26"/>
          <w:szCs w:val="26"/>
        </w:rPr>
        <w:t>MDM_CUSTOMER</w:t>
      </w:r>
      <w:r w:rsidR="0086168F" w:rsidRPr="00E028A9">
        <w:rPr>
          <w:rFonts w:ascii="Times New Roman" w:hAnsi="Times New Roman" w:cs="Times New Roman"/>
          <w:sz w:val="26"/>
          <w:szCs w:val="26"/>
        </w:rPr>
        <w:t>) và dữ liệu như bên dưới</w:t>
      </w:r>
    </w:p>
    <w:p w14:paraId="22BC17B3" w14:textId="77777777" w:rsidR="0086168F" w:rsidRPr="00E028A9" w:rsidRDefault="0086168F">
      <w:pPr>
        <w:rPr>
          <w:rFonts w:ascii="Times New Roman" w:hAnsi="Times New Roman" w:cs="Times New Roman"/>
          <w:b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7A2947CB" wp14:editId="1CB41D40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5E1A8" w14:textId="77777777" w:rsidR="0086168F" w:rsidRPr="00E028A9" w:rsidRDefault="0086168F" w:rsidP="0086168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Các field liên quan: CUST_CNT_CD, CUST_SEQ, CUST_GRP_HRCHY_CD, CUST_GRP_ID</w:t>
      </w:r>
    </w:p>
    <w:p w14:paraId="220EA347" w14:textId="77777777" w:rsidR="00702651" w:rsidRPr="00E028A9" w:rsidRDefault="00702651" w:rsidP="0086168F">
      <w:pPr>
        <w:rPr>
          <w:rFonts w:ascii="Times New Roman" w:hAnsi="Times New Roman" w:cs="Times New Roman"/>
          <w:b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Dữ liệu cột CUST_GRP_HRCHY_CD có thể 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có(</w:t>
      </w:r>
      <w:proofErr w:type="gramEnd"/>
      <w:r w:rsidRPr="00E028A9">
        <w:rPr>
          <w:rFonts w:ascii="Times New Roman" w:hAnsi="Times New Roman" w:cs="Times New Roman"/>
          <w:b/>
          <w:sz w:val="26"/>
          <w:szCs w:val="26"/>
        </w:rPr>
        <w:t>I</w:t>
      </w:r>
      <w:r w:rsidRPr="00E028A9">
        <w:rPr>
          <w:rFonts w:ascii="Times New Roman" w:hAnsi="Times New Roman" w:cs="Times New Roman"/>
          <w:sz w:val="26"/>
          <w:szCs w:val="26"/>
        </w:rPr>
        <w:t xml:space="preserve">: individual, </w:t>
      </w: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Pr="00E028A9">
        <w:rPr>
          <w:rFonts w:ascii="Times New Roman" w:hAnsi="Times New Roman" w:cs="Times New Roman"/>
          <w:sz w:val="26"/>
          <w:szCs w:val="26"/>
        </w:rPr>
        <w:t xml:space="preserve">: Country, </w:t>
      </w:r>
      <w:r w:rsidRPr="00E028A9">
        <w:rPr>
          <w:rFonts w:ascii="Times New Roman" w:hAnsi="Times New Roman" w:cs="Times New Roman"/>
          <w:b/>
          <w:sz w:val="26"/>
          <w:szCs w:val="26"/>
        </w:rPr>
        <w:t>G</w:t>
      </w:r>
      <w:r w:rsidRPr="00E028A9">
        <w:rPr>
          <w:rFonts w:ascii="Times New Roman" w:hAnsi="Times New Roman" w:cs="Times New Roman"/>
          <w:sz w:val="26"/>
          <w:szCs w:val="26"/>
        </w:rPr>
        <w:t>: Global)</w:t>
      </w:r>
    </w:p>
    <w:p w14:paraId="269AABF1" w14:textId="188ED210" w:rsidR="00702651" w:rsidRPr="00E028A9" w:rsidRDefault="0086168F" w:rsidP="00702651">
      <w:pPr>
        <w:rPr>
          <w:rFonts w:ascii="Times New Roman" w:hAnsi="Times New Roman" w:cs="Times New Roman"/>
          <w:b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A)</w:t>
      </w:r>
      <w:r w:rsidR="00702651" w:rsidRPr="00E028A9">
        <w:rPr>
          <w:rFonts w:ascii="Times New Roman" w:hAnsi="Times New Roman" w:cs="Times New Roman"/>
          <w:sz w:val="26"/>
          <w:szCs w:val="26"/>
        </w:rPr>
        <w:t xml:space="preserve"> </w:t>
      </w:r>
      <w:r w:rsidRPr="00E028A9">
        <w:rPr>
          <w:rFonts w:ascii="Times New Roman" w:hAnsi="Times New Roman" w:cs="Times New Roman"/>
          <w:sz w:val="26"/>
          <w:szCs w:val="26"/>
        </w:rPr>
        <w:t xml:space="preserve">Viết câu SQL tìm </w:t>
      </w:r>
      <w:r w:rsidR="009C5FB3" w:rsidRPr="00E028A9">
        <w:rPr>
          <w:rFonts w:ascii="Times New Roman" w:hAnsi="Times New Roman" w:cs="Times New Roman"/>
          <w:sz w:val="26"/>
          <w:szCs w:val="26"/>
        </w:rPr>
        <w:t>CUST_GRP_ID sao cho</w:t>
      </w:r>
      <w:r w:rsidR="00702651" w:rsidRPr="00E028A9">
        <w:rPr>
          <w:rFonts w:ascii="Times New Roman" w:hAnsi="Times New Roman" w:cs="Times New Roman"/>
          <w:sz w:val="26"/>
          <w:szCs w:val="26"/>
        </w:rPr>
        <w:t xml:space="preserve">: CUST_GRP_HRCHY_CD có </w:t>
      </w:r>
      <w:r w:rsidR="00702651" w:rsidRPr="00E028A9">
        <w:rPr>
          <w:rFonts w:ascii="Times New Roman" w:hAnsi="Times New Roman" w:cs="Times New Roman"/>
          <w:b/>
          <w:sz w:val="26"/>
          <w:szCs w:val="26"/>
        </w:rPr>
        <w:t>I</w:t>
      </w:r>
      <w:r w:rsidR="00702651" w:rsidRPr="00E028A9">
        <w:rPr>
          <w:rFonts w:ascii="Times New Roman" w:hAnsi="Times New Roman" w:cs="Times New Roman"/>
          <w:sz w:val="26"/>
          <w:szCs w:val="26"/>
        </w:rPr>
        <w:t xml:space="preserve"> hoặc </w:t>
      </w:r>
      <w:r w:rsidR="00702651" w:rsidRPr="00E028A9">
        <w:rPr>
          <w:rFonts w:ascii="Times New Roman" w:hAnsi="Times New Roman" w:cs="Times New Roman"/>
          <w:b/>
          <w:sz w:val="26"/>
          <w:szCs w:val="26"/>
        </w:rPr>
        <w:t>C</w:t>
      </w:r>
      <w:r w:rsidR="00702651" w:rsidRPr="00E028A9">
        <w:rPr>
          <w:rFonts w:ascii="Times New Roman" w:hAnsi="Times New Roman" w:cs="Times New Roman"/>
          <w:sz w:val="26"/>
          <w:szCs w:val="26"/>
        </w:rPr>
        <w:t xml:space="preserve"> nhưng không có </w:t>
      </w:r>
      <w:r w:rsidR="00702651" w:rsidRPr="00E028A9">
        <w:rPr>
          <w:rFonts w:ascii="Times New Roman" w:hAnsi="Times New Roman" w:cs="Times New Roman"/>
          <w:b/>
          <w:sz w:val="26"/>
          <w:szCs w:val="26"/>
        </w:rPr>
        <w:t>G</w:t>
      </w:r>
    </w:p>
    <w:p w14:paraId="0807BFEF" w14:textId="77777777" w:rsidR="008E48EE" w:rsidRPr="00E028A9" w:rsidRDefault="008E48EE" w:rsidP="008E48EE">
      <w:p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 xml:space="preserve">select </w:t>
      </w:r>
      <w:proofErr w:type="gramStart"/>
      <w:r w:rsidRPr="00E028A9">
        <w:rPr>
          <w:rFonts w:ascii="Times New Roman" w:hAnsi="Times New Roman" w:cs="Times New Roman"/>
          <w:bCs/>
          <w:sz w:val="26"/>
          <w:szCs w:val="26"/>
        </w:rPr>
        <w:t>distinct(</w:t>
      </w:r>
      <w:proofErr w:type="gramEnd"/>
      <w:r w:rsidRPr="00E028A9">
        <w:rPr>
          <w:rFonts w:ascii="Times New Roman" w:hAnsi="Times New Roman" w:cs="Times New Roman"/>
          <w:bCs/>
          <w:sz w:val="26"/>
          <w:szCs w:val="26"/>
        </w:rPr>
        <w:t>CUST_GRP_ID)</w:t>
      </w:r>
    </w:p>
    <w:p w14:paraId="2C5ADACA" w14:textId="77777777" w:rsidR="008E48EE" w:rsidRPr="00E028A9" w:rsidRDefault="008E48EE" w:rsidP="008E48EE">
      <w:p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from mdm_customer</w:t>
      </w:r>
    </w:p>
    <w:p w14:paraId="34883C3E" w14:textId="77777777" w:rsidR="008E48EE" w:rsidRPr="00E028A9" w:rsidRDefault="008E48EE" w:rsidP="008E48EE">
      <w:p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where CUST_GRP_ID not in (</w:t>
      </w:r>
    </w:p>
    <w:p w14:paraId="697BED97" w14:textId="77777777" w:rsidR="008E48EE" w:rsidRPr="00E028A9" w:rsidRDefault="008E48EE" w:rsidP="00897A82">
      <w:pPr>
        <w:ind w:firstLine="720"/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select CUST_GRP_ID</w:t>
      </w:r>
    </w:p>
    <w:p w14:paraId="5256963E" w14:textId="77777777" w:rsidR="008E48EE" w:rsidRPr="00E028A9" w:rsidRDefault="008E48EE" w:rsidP="00897A82">
      <w:pPr>
        <w:ind w:firstLine="720"/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from mdm_customer</w:t>
      </w:r>
    </w:p>
    <w:p w14:paraId="5ECEA0F0" w14:textId="77777777" w:rsidR="008E48EE" w:rsidRPr="00E028A9" w:rsidRDefault="008E48EE" w:rsidP="00897A82">
      <w:pPr>
        <w:ind w:firstLine="720"/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where cust_grp_hrchy_cd like 'G'</w:t>
      </w:r>
    </w:p>
    <w:p w14:paraId="3A1D6FBA" w14:textId="3800FDEA" w:rsidR="008E48EE" w:rsidRPr="00E028A9" w:rsidRDefault="008E48EE" w:rsidP="008E48EE">
      <w:p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)</w:t>
      </w:r>
    </w:p>
    <w:p w14:paraId="16C30B87" w14:textId="77777777" w:rsidR="00702651" w:rsidRPr="00E028A9" w:rsidRDefault="00702651" w:rsidP="00702651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B) Viết câu SQL tìm CUST_GRP_ID sao cho: CUST_GRP_HRCHY_CD có </w:t>
      </w:r>
      <w:r w:rsidRPr="00E028A9">
        <w:rPr>
          <w:rFonts w:ascii="Times New Roman" w:hAnsi="Times New Roman" w:cs="Times New Roman"/>
          <w:b/>
          <w:sz w:val="26"/>
          <w:szCs w:val="26"/>
        </w:rPr>
        <w:t xml:space="preserve">G </w:t>
      </w:r>
      <w:r w:rsidRPr="00E028A9">
        <w:rPr>
          <w:rFonts w:ascii="Times New Roman" w:hAnsi="Times New Roman" w:cs="Times New Roman"/>
          <w:sz w:val="26"/>
          <w:szCs w:val="26"/>
        </w:rPr>
        <w:t>và có</w:t>
      </w:r>
      <w:r w:rsidRPr="00E028A9">
        <w:rPr>
          <w:rFonts w:ascii="Times New Roman" w:hAnsi="Times New Roman" w:cs="Times New Roman"/>
          <w:b/>
          <w:sz w:val="26"/>
          <w:szCs w:val="26"/>
        </w:rPr>
        <w:t xml:space="preserve"> I</w:t>
      </w:r>
      <w:r w:rsidRPr="00E028A9">
        <w:rPr>
          <w:rFonts w:ascii="Times New Roman" w:hAnsi="Times New Roman" w:cs="Times New Roman"/>
          <w:sz w:val="26"/>
          <w:szCs w:val="26"/>
        </w:rPr>
        <w:t xml:space="preserve"> nhưng không có </w:t>
      </w:r>
      <w:r w:rsidRPr="00E028A9">
        <w:rPr>
          <w:rFonts w:ascii="Times New Roman" w:hAnsi="Times New Roman" w:cs="Times New Roman"/>
          <w:b/>
          <w:sz w:val="26"/>
          <w:szCs w:val="26"/>
        </w:rPr>
        <w:t>C</w:t>
      </w:r>
    </w:p>
    <w:p w14:paraId="2F5FD8F1" w14:textId="77777777" w:rsidR="00897A82" w:rsidRPr="00E028A9" w:rsidRDefault="00897A82" w:rsidP="00897A82">
      <w:p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 xml:space="preserve">select </w:t>
      </w:r>
      <w:proofErr w:type="gramStart"/>
      <w:r w:rsidRPr="00E028A9">
        <w:rPr>
          <w:rFonts w:ascii="Times New Roman" w:hAnsi="Times New Roman" w:cs="Times New Roman"/>
          <w:bCs/>
          <w:sz w:val="26"/>
          <w:szCs w:val="26"/>
        </w:rPr>
        <w:t>distinct(</w:t>
      </w:r>
      <w:proofErr w:type="gramEnd"/>
      <w:r w:rsidRPr="00E028A9">
        <w:rPr>
          <w:rFonts w:ascii="Times New Roman" w:hAnsi="Times New Roman" w:cs="Times New Roman"/>
          <w:bCs/>
          <w:sz w:val="26"/>
          <w:szCs w:val="26"/>
        </w:rPr>
        <w:t>CUST_GRP_ID)</w:t>
      </w:r>
    </w:p>
    <w:p w14:paraId="0B1258B1" w14:textId="77777777" w:rsidR="00897A82" w:rsidRPr="00E028A9" w:rsidRDefault="00897A82" w:rsidP="00897A82">
      <w:pPr>
        <w:rPr>
          <w:rFonts w:ascii="Times New Roman" w:hAnsi="Times New Roman" w:cs="Times New Roman"/>
          <w:bCs/>
          <w:sz w:val="26"/>
          <w:szCs w:val="26"/>
          <w:lang w:val="vi-VN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from mdm_customer</w:t>
      </w:r>
    </w:p>
    <w:p w14:paraId="59E1282F" w14:textId="77777777" w:rsidR="00897A82" w:rsidRPr="00E028A9" w:rsidRDefault="00897A82" w:rsidP="00897A82">
      <w:p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where CUST_GRP_ID not in (</w:t>
      </w:r>
    </w:p>
    <w:p w14:paraId="2DCF8185" w14:textId="77777777" w:rsidR="00897A82" w:rsidRPr="00E028A9" w:rsidRDefault="00897A82" w:rsidP="00897A82">
      <w:pPr>
        <w:ind w:firstLine="720"/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select CUST_GRP_ID</w:t>
      </w:r>
    </w:p>
    <w:p w14:paraId="0CA89B1E" w14:textId="77777777" w:rsidR="00897A82" w:rsidRPr="00E028A9" w:rsidRDefault="00897A82" w:rsidP="00897A82">
      <w:pPr>
        <w:ind w:firstLine="720"/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from mdm_customer</w:t>
      </w:r>
    </w:p>
    <w:p w14:paraId="3B539289" w14:textId="77777777" w:rsidR="00897A82" w:rsidRPr="00E028A9" w:rsidRDefault="00897A82" w:rsidP="00897A82">
      <w:pPr>
        <w:ind w:firstLine="720"/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t>where cust_grp_hrchy_cd like 'C'</w:t>
      </w:r>
    </w:p>
    <w:p w14:paraId="539DFEC0" w14:textId="102953EF" w:rsidR="002A4DCD" w:rsidRPr="00E028A9" w:rsidRDefault="00897A82" w:rsidP="00897A82">
      <w:pPr>
        <w:rPr>
          <w:rFonts w:ascii="Times New Roman" w:hAnsi="Times New Roman" w:cs="Times New Roman"/>
          <w:bCs/>
          <w:sz w:val="26"/>
          <w:szCs w:val="26"/>
        </w:rPr>
      </w:pPr>
      <w:r w:rsidRPr="00E028A9">
        <w:rPr>
          <w:rFonts w:ascii="Times New Roman" w:hAnsi="Times New Roman" w:cs="Times New Roman"/>
          <w:bCs/>
          <w:sz w:val="26"/>
          <w:szCs w:val="26"/>
        </w:rPr>
        <w:lastRenderedPageBreak/>
        <w:t>)</w:t>
      </w:r>
    </w:p>
    <w:p w14:paraId="6F42FB3E" w14:textId="77777777" w:rsidR="00682BA6" w:rsidRPr="00E028A9" w:rsidRDefault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âu 1</w:t>
      </w:r>
      <w:r w:rsidR="009F65EF" w:rsidRPr="00E028A9">
        <w:rPr>
          <w:rFonts w:ascii="Times New Roman" w:hAnsi="Times New Roman" w:cs="Times New Roman"/>
          <w:b/>
          <w:sz w:val="26"/>
          <w:szCs w:val="26"/>
        </w:rPr>
        <w:t>5</w:t>
      </w:r>
      <w:r w:rsidRPr="00E028A9">
        <w:rPr>
          <w:rFonts w:ascii="Times New Roman" w:hAnsi="Times New Roman" w:cs="Times New Roman"/>
          <w:sz w:val="26"/>
          <w:szCs w:val="26"/>
        </w:rPr>
        <w:t>: ta có table (</w:t>
      </w:r>
      <w:r w:rsidRPr="00E028A9">
        <w:rPr>
          <w:rFonts w:ascii="Times New Roman" w:hAnsi="Times New Roman" w:cs="Times New Roman"/>
          <w:b/>
          <w:sz w:val="26"/>
          <w:szCs w:val="26"/>
        </w:rPr>
        <w:t>TB_PROD</w:t>
      </w:r>
      <w:r w:rsidRPr="00E028A9">
        <w:rPr>
          <w:rFonts w:ascii="Times New Roman" w:hAnsi="Times New Roman" w:cs="Times New Roman"/>
          <w:sz w:val="26"/>
          <w:szCs w:val="26"/>
        </w:rPr>
        <w:t>) và dữ liệu như bên dưới</w:t>
      </w:r>
    </w:p>
    <w:p w14:paraId="77AD5E26" w14:textId="77777777" w:rsidR="00682BA6" w:rsidRPr="00E028A9" w:rsidRDefault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44D2F4B2" wp14:editId="6C021F56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1D5E9" w14:textId="77777777" w:rsidR="00682BA6" w:rsidRPr="00E028A9" w:rsidRDefault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Viets cấu SQL để suất ra kêt quả như sau:</w:t>
      </w:r>
    </w:p>
    <w:p w14:paraId="4E781A18" w14:textId="40B760F9" w:rsidR="00682BA6" w:rsidRPr="00E028A9" w:rsidRDefault="00682BA6" w:rsidP="00682B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Lấy 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max(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PROD_UNIT_AMT)</w:t>
      </w:r>
    </w:p>
    <w:p w14:paraId="560FF684" w14:textId="52E62FF2" w:rsidR="00897A82" w:rsidRPr="00E028A9" w:rsidRDefault="00897A82" w:rsidP="00897A82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select 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max(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PROD_UNIT_AMT)</w:t>
      </w:r>
      <w:r w:rsidRPr="00E028A9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E028A9">
        <w:rPr>
          <w:rFonts w:ascii="Times New Roman" w:hAnsi="Times New Roman" w:cs="Times New Roman"/>
          <w:sz w:val="26"/>
          <w:szCs w:val="26"/>
        </w:rPr>
        <w:t>from tb_prod;</w:t>
      </w:r>
    </w:p>
    <w:p w14:paraId="708DEB60" w14:textId="24721D0D" w:rsidR="00682BA6" w:rsidRPr="00E028A9" w:rsidRDefault="00682BA6" w:rsidP="00682B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proofErr w:type="gramStart"/>
      <w:r w:rsidRPr="00E028A9">
        <w:rPr>
          <w:rFonts w:ascii="Times New Roman" w:hAnsi="Times New Roman" w:cs="Times New Roman"/>
          <w:sz w:val="26"/>
          <w:szCs w:val="26"/>
        </w:rPr>
        <w:t>Lấy  giá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 xml:space="preserve"> trị min(PROD_UNIT_AMT)</w:t>
      </w:r>
    </w:p>
    <w:p w14:paraId="48D14454" w14:textId="52AF512E" w:rsidR="00897A82" w:rsidRPr="00E028A9" w:rsidRDefault="00897A82" w:rsidP="00897A82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select 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m</w:t>
      </w:r>
      <w:r w:rsidRPr="00E028A9">
        <w:rPr>
          <w:rFonts w:ascii="Times New Roman" w:hAnsi="Times New Roman" w:cs="Times New Roman"/>
          <w:sz w:val="26"/>
          <w:szCs w:val="26"/>
          <w:lang w:val="vi-VN"/>
        </w:rPr>
        <w:t>in</w:t>
      </w:r>
      <w:r w:rsidRPr="00E028A9">
        <w:rPr>
          <w:rFonts w:ascii="Times New Roman" w:hAnsi="Times New Roman" w:cs="Times New Roman"/>
          <w:sz w:val="26"/>
          <w:szCs w:val="26"/>
        </w:rPr>
        <w:t>(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PROD_UNIT_AMT)</w:t>
      </w:r>
      <w:r w:rsidRPr="00E028A9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E028A9">
        <w:rPr>
          <w:rFonts w:ascii="Times New Roman" w:hAnsi="Times New Roman" w:cs="Times New Roman"/>
          <w:sz w:val="26"/>
          <w:szCs w:val="26"/>
        </w:rPr>
        <w:t>from tb_prod;</w:t>
      </w:r>
    </w:p>
    <w:p w14:paraId="0F8BA7DB" w14:textId="554EFF52" w:rsidR="00682BA6" w:rsidRPr="00E028A9" w:rsidRDefault="00682BA6" w:rsidP="00682B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Lấy giá trị trung bình PROD_UNIT_AMT</w:t>
      </w:r>
    </w:p>
    <w:p w14:paraId="52A5C7FA" w14:textId="6B9E2395" w:rsidR="00897A82" w:rsidRPr="00E028A9" w:rsidRDefault="00897A82" w:rsidP="00897A82">
      <w:pPr>
        <w:pStyle w:val="ListParagraph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select </w:t>
      </w:r>
      <w:proofErr w:type="gramStart"/>
      <w:r w:rsidRPr="00E028A9">
        <w:rPr>
          <w:rFonts w:ascii="Times New Roman" w:hAnsi="Times New Roman" w:cs="Times New Roman"/>
          <w:sz w:val="26"/>
          <w:szCs w:val="26"/>
          <w:lang w:val="vi-VN"/>
        </w:rPr>
        <w:t>avg</w:t>
      </w:r>
      <w:r w:rsidRPr="00E028A9">
        <w:rPr>
          <w:rFonts w:ascii="Times New Roman" w:hAnsi="Times New Roman" w:cs="Times New Roman"/>
          <w:sz w:val="26"/>
          <w:szCs w:val="26"/>
        </w:rPr>
        <w:t>(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PROD_UNIT_AMT)</w:t>
      </w:r>
      <w:r w:rsidRPr="00E028A9">
        <w:rPr>
          <w:rFonts w:ascii="Times New Roman" w:hAnsi="Times New Roman" w:cs="Times New Roman"/>
          <w:sz w:val="26"/>
          <w:szCs w:val="26"/>
          <w:lang w:val="vi-VN"/>
        </w:rPr>
        <w:t xml:space="preserve"> </w:t>
      </w:r>
      <w:r w:rsidRPr="00E028A9">
        <w:rPr>
          <w:rFonts w:ascii="Times New Roman" w:hAnsi="Times New Roman" w:cs="Times New Roman"/>
          <w:sz w:val="26"/>
          <w:szCs w:val="26"/>
        </w:rPr>
        <w:t>from tb_prod;</w:t>
      </w:r>
    </w:p>
    <w:p w14:paraId="7BB33846" w14:textId="4BBEDB5E" w:rsidR="00682BA6" w:rsidRPr="00E028A9" w:rsidRDefault="00682BA6" w:rsidP="00682B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Lấy tên của sản phẩ</w:t>
      </w:r>
      <w:r w:rsidR="007F16B0" w:rsidRPr="00E028A9">
        <w:rPr>
          <w:rFonts w:ascii="Times New Roman" w:hAnsi="Times New Roman" w:cs="Times New Roman"/>
          <w:sz w:val="26"/>
          <w:szCs w:val="26"/>
        </w:rPr>
        <w:t>m có PROD_UNIT_AM</w:t>
      </w:r>
      <w:r w:rsidRPr="00E028A9">
        <w:rPr>
          <w:rFonts w:ascii="Times New Roman" w:hAnsi="Times New Roman" w:cs="Times New Roman"/>
          <w:sz w:val="26"/>
          <w:szCs w:val="26"/>
        </w:rPr>
        <w:t>T lớn nhất</w:t>
      </w:r>
    </w:p>
    <w:p w14:paraId="665ECFD8" w14:textId="77777777" w:rsidR="00984E09" w:rsidRPr="00E028A9" w:rsidRDefault="00984E09" w:rsidP="00984E09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select prod_unit_amt as MAX_AMT, prod_nm as MAX_NAME, 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a.minp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 xml:space="preserve"> as MIN_AMT, a.avgp as AVG</w:t>
      </w:r>
    </w:p>
    <w:p w14:paraId="5E586E27" w14:textId="77777777" w:rsidR="00984E09" w:rsidRPr="00E028A9" w:rsidRDefault="00984E09" w:rsidP="00984E09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from tb_prod, (select 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max(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PROD_UNIT_AMT) as MAXP, min(PROD_UNIT_AMT) as MINP, avg(PROD_UNIT_AMT) as AVGP from tb_prod) A</w:t>
      </w:r>
    </w:p>
    <w:p w14:paraId="2582CCB8" w14:textId="0186C276" w:rsidR="00682BA6" w:rsidRPr="00E028A9" w:rsidRDefault="00984E09" w:rsidP="00984E09">
      <w:pPr>
        <w:ind w:left="720"/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where prod_unit_amt = (select 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max(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PROD_UNIT_AMT) from tb_prod) and tb_prod.prod_unit_amt = a.maxp;</w:t>
      </w:r>
    </w:p>
    <w:p w14:paraId="25F468EA" w14:textId="77777777" w:rsidR="00682BA6" w:rsidRPr="00E028A9" w:rsidRDefault="00682BA6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Kết quả phải ra đc như sau:</w:t>
      </w:r>
    </w:p>
    <w:p w14:paraId="2C69AA15" w14:textId="77777777" w:rsidR="00682BA6" w:rsidRPr="00E028A9" w:rsidRDefault="00682BA6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28791BCE" wp14:editId="492C8786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EAFA2" w14:textId="77777777" w:rsidR="00056748" w:rsidRPr="00E028A9" w:rsidRDefault="009F65EF" w:rsidP="00056748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b/>
          <w:sz w:val="26"/>
          <w:szCs w:val="26"/>
        </w:rPr>
        <w:t>Câu 16</w:t>
      </w:r>
      <w:r w:rsidR="00056748" w:rsidRPr="00E028A9">
        <w:rPr>
          <w:rFonts w:ascii="Times New Roman" w:hAnsi="Times New Roman" w:cs="Times New Roman"/>
          <w:sz w:val="26"/>
          <w:szCs w:val="26"/>
        </w:rPr>
        <w:t>: ta có table (</w:t>
      </w:r>
      <w:r w:rsidR="00056748" w:rsidRPr="00E028A9">
        <w:rPr>
          <w:rFonts w:ascii="Times New Roman" w:hAnsi="Times New Roman" w:cs="Times New Roman"/>
          <w:b/>
          <w:sz w:val="26"/>
          <w:szCs w:val="26"/>
        </w:rPr>
        <w:t>TB_ORD</w:t>
      </w:r>
      <w:r w:rsidR="00056748" w:rsidRPr="00E028A9">
        <w:rPr>
          <w:rFonts w:ascii="Times New Roman" w:hAnsi="Times New Roman" w:cs="Times New Roman"/>
          <w:sz w:val="26"/>
          <w:szCs w:val="26"/>
        </w:rPr>
        <w:t>) và dữ liệu như bên dưới</w:t>
      </w:r>
    </w:p>
    <w:p w14:paraId="0494C90D" w14:textId="77777777" w:rsidR="00056748" w:rsidRPr="00E028A9" w:rsidRDefault="00056748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4C5809C7" wp14:editId="687BF8EC">
            <wp:extent cx="2286198" cy="321591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19A1D" w14:textId="77777777" w:rsidR="00AA1D91" w:rsidRPr="00E028A9" w:rsidRDefault="00AA1D91" w:rsidP="00AA1D91">
      <w:pPr>
        <w:rPr>
          <w:rFonts w:ascii="Times New Roman" w:hAnsi="Times New Roman" w:cs="Times New Roman"/>
          <w:b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A) viết cấu SQL lấy ra top3 sản phẩm đc bán nhiều nhất</w:t>
      </w:r>
      <w:r w:rsidRPr="00E028A9">
        <w:rPr>
          <w:rFonts w:ascii="Times New Roman" w:hAnsi="Times New Roman" w:cs="Times New Roman"/>
          <w:b/>
          <w:sz w:val="26"/>
          <w:szCs w:val="26"/>
        </w:rPr>
        <w:t>.</w:t>
      </w:r>
    </w:p>
    <w:p w14:paraId="74F86829" w14:textId="77777777" w:rsidR="00581829" w:rsidRPr="00E028A9" w:rsidRDefault="00581829" w:rsidP="00581829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select *</w:t>
      </w:r>
    </w:p>
    <w:p w14:paraId="78C0E3F4" w14:textId="77777777" w:rsidR="00581829" w:rsidRPr="00E028A9" w:rsidRDefault="00581829" w:rsidP="00581829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from (select pro_cd, count(pro_cd) as countp from tb_ord group by pro_cd order by countp desc) A</w:t>
      </w:r>
    </w:p>
    <w:p w14:paraId="5670F1E6" w14:textId="77777777" w:rsidR="00C65F44" w:rsidRPr="00E028A9" w:rsidRDefault="00581829" w:rsidP="00581829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where ROWNUM &lt;= 3;</w:t>
      </w:r>
    </w:p>
    <w:p w14:paraId="2C4F4FD9" w14:textId="6938BC7E" w:rsidR="00C60A76" w:rsidRPr="00AE0974" w:rsidRDefault="00AA1D91" w:rsidP="00581829">
      <w:pPr>
        <w:rPr>
          <w:rFonts w:ascii="Times New Roman" w:hAnsi="Times New Roman" w:cs="Times New Roman"/>
          <w:sz w:val="26"/>
          <w:szCs w:val="26"/>
        </w:rPr>
      </w:pPr>
      <w:r w:rsidRPr="00AE0974">
        <w:rPr>
          <w:rFonts w:ascii="Times New Roman" w:hAnsi="Times New Roman" w:cs="Times New Roman"/>
          <w:sz w:val="26"/>
          <w:szCs w:val="26"/>
        </w:rPr>
        <w:t>B</w:t>
      </w:r>
      <w:r w:rsidR="00C60A76" w:rsidRPr="00AE0974">
        <w:rPr>
          <w:rFonts w:ascii="Times New Roman" w:hAnsi="Times New Roman" w:cs="Times New Roman"/>
          <w:sz w:val="26"/>
          <w:szCs w:val="26"/>
        </w:rPr>
        <w:t xml:space="preserve">) </w:t>
      </w:r>
      <w:r w:rsidR="00E11AC9" w:rsidRPr="00AE0974">
        <w:rPr>
          <w:rFonts w:ascii="Times New Roman" w:hAnsi="Times New Roman" w:cs="Times New Roman"/>
          <w:sz w:val="26"/>
          <w:szCs w:val="26"/>
        </w:rPr>
        <w:t>Viết cấu SQL lấy ra cái ORD_DT, ORD_TM, PROD_CD gần nhất theo CUST_NO</w:t>
      </w:r>
    </w:p>
    <w:p w14:paraId="2B8EEB72" w14:textId="77777777" w:rsidR="00AE0974" w:rsidRPr="00AE0974" w:rsidRDefault="00AE0974" w:rsidP="00AE0974">
      <w:pPr>
        <w:rPr>
          <w:rFonts w:ascii="Times New Roman" w:hAnsi="Times New Roman" w:cs="Times New Roman"/>
          <w:bCs/>
          <w:sz w:val="26"/>
          <w:szCs w:val="26"/>
        </w:rPr>
      </w:pPr>
      <w:r w:rsidRPr="00AE0974">
        <w:rPr>
          <w:rFonts w:ascii="Times New Roman" w:hAnsi="Times New Roman" w:cs="Times New Roman"/>
          <w:bCs/>
          <w:sz w:val="26"/>
          <w:szCs w:val="26"/>
        </w:rPr>
        <w:t xml:space="preserve">SELECT </w:t>
      </w:r>
      <w:proofErr w:type="gramStart"/>
      <w:r w:rsidRPr="00AE0974">
        <w:rPr>
          <w:rFonts w:ascii="Times New Roman" w:hAnsi="Times New Roman" w:cs="Times New Roman"/>
          <w:bCs/>
          <w:sz w:val="26"/>
          <w:szCs w:val="26"/>
        </w:rPr>
        <w:t>a.cust</w:t>
      </w:r>
      <w:proofErr w:type="gramEnd"/>
      <w:r w:rsidRPr="00AE0974">
        <w:rPr>
          <w:rFonts w:ascii="Times New Roman" w:hAnsi="Times New Roman" w:cs="Times New Roman"/>
          <w:bCs/>
          <w:sz w:val="26"/>
          <w:szCs w:val="26"/>
        </w:rPr>
        <w:t>_no, b.ord_dttm, a.maxp, b.pro_cd</w:t>
      </w:r>
    </w:p>
    <w:p w14:paraId="24EB306F" w14:textId="77777777" w:rsidR="00AE0974" w:rsidRPr="00AE0974" w:rsidRDefault="00AE0974" w:rsidP="00AE0974">
      <w:pPr>
        <w:rPr>
          <w:rFonts w:ascii="Times New Roman" w:hAnsi="Times New Roman" w:cs="Times New Roman"/>
          <w:bCs/>
          <w:sz w:val="26"/>
          <w:szCs w:val="26"/>
        </w:rPr>
      </w:pPr>
      <w:r w:rsidRPr="00AE0974">
        <w:rPr>
          <w:rFonts w:ascii="Times New Roman" w:hAnsi="Times New Roman" w:cs="Times New Roman"/>
          <w:bCs/>
          <w:sz w:val="26"/>
          <w:szCs w:val="26"/>
        </w:rPr>
        <w:t xml:space="preserve">FROM (SELECT cust_no, </w:t>
      </w:r>
      <w:proofErr w:type="gramStart"/>
      <w:r w:rsidRPr="00AE0974">
        <w:rPr>
          <w:rFonts w:ascii="Times New Roman" w:hAnsi="Times New Roman" w:cs="Times New Roman"/>
          <w:bCs/>
          <w:sz w:val="26"/>
          <w:szCs w:val="26"/>
        </w:rPr>
        <w:t>MAX(</w:t>
      </w:r>
      <w:proofErr w:type="gramEnd"/>
      <w:r w:rsidRPr="00AE0974">
        <w:rPr>
          <w:rFonts w:ascii="Times New Roman" w:hAnsi="Times New Roman" w:cs="Times New Roman"/>
          <w:bCs/>
          <w:sz w:val="26"/>
          <w:szCs w:val="26"/>
        </w:rPr>
        <w:t>ord_dttm) maxp FROM tb_ord GROUP BY cust_no) A left join tb_ord B on a.cust_no = b.cust_no and a.maxp = b.ord_dttm</w:t>
      </w:r>
    </w:p>
    <w:p w14:paraId="40A40C42" w14:textId="6DADD8C1" w:rsidR="00AE0974" w:rsidRPr="00AE0974" w:rsidRDefault="00AE0974" w:rsidP="00AE0974">
      <w:pPr>
        <w:rPr>
          <w:rFonts w:ascii="Times New Roman" w:hAnsi="Times New Roman" w:cs="Times New Roman"/>
          <w:bCs/>
          <w:sz w:val="26"/>
          <w:szCs w:val="26"/>
        </w:rPr>
      </w:pPr>
      <w:r w:rsidRPr="00AE0974">
        <w:rPr>
          <w:rFonts w:ascii="Times New Roman" w:hAnsi="Times New Roman" w:cs="Times New Roman"/>
          <w:bCs/>
          <w:sz w:val="26"/>
          <w:szCs w:val="26"/>
        </w:rPr>
        <w:t xml:space="preserve">ORDER BY </w:t>
      </w:r>
      <w:proofErr w:type="gramStart"/>
      <w:r w:rsidRPr="00AE0974">
        <w:rPr>
          <w:rFonts w:ascii="Times New Roman" w:hAnsi="Times New Roman" w:cs="Times New Roman"/>
          <w:bCs/>
          <w:sz w:val="26"/>
          <w:szCs w:val="26"/>
        </w:rPr>
        <w:t>a.cust</w:t>
      </w:r>
      <w:proofErr w:type="gramEnd"/>
      <w:r w:rsidRPr="00AE0974">
        <w:rPr>
          <w:rFonts w:ascii="Times New Roman" w:hAnsi="Times New Roman" w:cs="Times New Roman"/>
          <w:bCs/>
          <w:sz w:val="26"/>
          <w:szCs w:val="26"/>
        </w:rPr>
        <w:t>_no;</w:t>
      </w:r>
    </w:p>
    <w:p w14:paraId="79B6FD5D" w14:textId="77777777" w:rsidR="004A1CD8" w:rsidRPr="00E028A9" w:rsidRDefault="004A1CD8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Kết quả mong đợi như sau:</w:t>
      </w:r>
    </w:p>
    <w:p w14:paraId="7C22DF34" w14:textId="77777777" w:rsidR="004A1CD8" w:rsidRPr="00E028A9" w:rsidRDefault="00E11AC9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77096992" wp14:editId="3F23FF33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9C8FF" w14:textId="77777777" w:rsidR="00E11AC9" w:rsidRPr="00E028A9" w:rsidRDefault="00E11AC9" w:rsidP="00682BA6">
      <w:pPr>
        <w:rPr>
          <w:rFonts w:ascii="Times New Roman" w:hAnsi="Times New Roman" w:cs="Times New Roman"/>
          <w:sz w:val="26"/>
          <w:szCs w:val="26"/>
        </w:rPr>
      </w:pPr>
    </w:p>
    <w:p w14:paraId="1E00C943" w14:textId="77777777" w:rsidR="00070A23" w:rsidRPr="00E028A9" w:rsidRDefault="00AA1D91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C</w:t>
      </w:r>
      <w:r w:rsidR="00070A23" w:rsidRPr="00E028A9">
        <w:rPr>
          <w:rFonts w:ascii="Times New Roman" w:hAnsi="Times New Roman" w:cs="Times New Roman"/>
          <w:sz w:val="26"/>
          <w:szCs w:val="26"/>
        </w:rPr>
        <w:t xml:space="preserve">) viết cấu SQL report xem trong tháng 06, 07, 08, 09 cảu 2019 sản phẩm có mã code là </w:t>
      </w:r>
      <w:r w:rsidR="001D1A1C" w:rsidRPr="00E028A9">
        <w:rPr>
          <w:rFonts w:ascii="Times New Roman" w:hAnsi="Times New Roman" w:cs="Times New Roman"/>
          <w:sz w:val="26"/>
          <w:szCs w:val="26"/>
        </w:rPr>
        <w:t>00001</w:t>
      </w:r>
      <w:r w:rsidR="00070A23" w:rsidRPr="00E028A9">
        <w:rPr>
          <w:rFonts w:ascii="Times New Roman" w:hAnsi="Times New Roman" w:cs="Times New Roman"/>
          <w:sz w:val="26"/>
          <w:szCs w:val="26"/>
        </w:rPr>
        <w:t>bán đc bao nhiêu cái.</w:t>
      </w:r>
    </w:p>
    <w:p w14:paraId="1F35D507" w14:textId="77777777" w:rsidR="00070A23" w:rsidRPr="00E028A9" w:rsidRDefault="00070A23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lastRenderedPageBreak/>
        <w:t>Kết quả mong đợi nhưu sau:</w:t>
      </w:r>
      <w:r w:rsidR="00AC1749" w:rsidRPr="00E028A9">
        <w:rPr>
          <w:rFonts w:ascii="Times New Roman" w:hAnsi="Times New Roman" w:cs="Times New Roman"/>
          <w:sz w:val="26"/>
          <w:szCs w:val="26"/>
        </w:rPr>
        <w:t xml:space="preserve"> left outer join partition - 130</w:t>
      </w:r>
    </w:p>
    <w:p w14:paraId="6F3A1E2B" w14:textId="77777777" w:rsidR="00B623B2" w:rsidRPr="00E028A9" w:rsidRDefault="004B00DC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6302166D" wp14:editId="622337B3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B3126" w14:textId="77777777" w:rsidR="006B10FE" w:rsidRPr="00E028A9" w:rsidRDefault="006B10FE" w:rsidP="006B10FE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select A.MON, NVL(B.pro_cd,'00001') as PRO_CD, NVL(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b.total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,0)</w:t>
      </w:r>
    </w:p>
    <w:p w14:paraId="38895FEA" w14:textId="77777777" w:rsidR="006B10FE" w:rsidRPr="00E028A9" w:rsidRDefault="006B10FE" w:rsidP="006B10FE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from (select distinct(substr(ord_dttm,1,6)) as MON from tb_ord where substr(ord_dttm,1,5) like '20190' and substr(ord_dttm,6,1) in ('6', '7','8','9')) A left outer join  </w:t>
      </w:r>
    </w:p>
    <w:p w14:paraId="09315713" w14:textId="77777777" w:rsidR="006B10FE" w:rsidRPr="00E028A9" w:rsidRDefault="006B10FE" w:rsidP="006B10FE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    (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select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 xml:space="preserve"> A.MON, pro_cd, count(pro_cd) as total</w:t>
      </w:r>
    </w:p>
    <w:p w14:paraId="44E616D2" w14:textId="77777777" w:rsidR="006B10FE" w:rsidRPr="00E028A9" w:rsidRDefault="006B10FE" w:rsidP="006B10FE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    from (select substr(ord_dttm,1,6) as MON, pro_cd from tb_ord where substr(ord_dttm,1,5) like '20190' and substr(ord_dttm,6,1) in ('6', '7','8','9') and pro_cd like '00001') A</w:t>
      </w:r>
    </w:p>
    <w:p w14:paraId="23A45368" w14:textId="4A06427E" w:rsidR="00C9708A" w:rsidRPr="00E028A9" w:rsidRDefault="006B10FE" w:rsidP="006B10FE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    group by MON, pro_cd) B on A.MON = B.MON;</w:t>
      </w:r>
    </w:p>
    <w:p w14:paraId="722072F4" w14:textId="77777777" w:rsidR="00201C50" w:rsidRPr="00E028A9" w:rsidRDefault="0095154E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D)</w:t>
      </w:r>
      <w:r w:rsidR="00201C50" w:rsidRPr="00E028A9">
        <w:rPr>
          <w:rFonts w:ascii="Times New Roman" w:hAnsi="Times New Roman" w:cs="Times New Roman"/>
          <w:sz w:val="26"/>
          <w:szCs w:val="26"/>
        </w:rPr>
        <w:t xml:space="preserve"> </w:t>
      </w:r>
      <w:r w:rsidR="00C9708A" w:rsidRPr="00E028A9">
        <w:rPr>
          <w:rFonts w:ascii="Times New Roman" w:hAnsi="Times New Roman" w:cs="Times New Roman"/>
          <w:sz w:val="26"/>
          <w:szCs w:val="26"/>
        </w:rPr>
        <w:t>giả sư lúc đầu sản phẩn 00001 có 100 cái, viết report để tính số lương remain theo tháng 06, 07, 08, 09</w:t>
      </w:r>
    </w:p>
    <w:p w14:paraId="61E6E0FE" w14:textId="2604BCAB" w:rsidR="00201C50" w:rsidRPr="00E028A9" w:rsidRDefault="00C9708A" w:rsidP="00682BA6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7C1CC1A3" wp14:editId="763D94D4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D47F1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</w:p>
    <w:p w14:paraId="350DBC52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select c.mon, c.pro_cd, 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c.total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, 100- NVL(SUM(c.total) OVER (PARTITION BY c.pro_cd ORDER BY c.mon),0) AS REMAIN</w:t>
      </w:r>
    </w:p>
    <w:p w14:paraId="6AFE7279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from </w:t>
      </w:r>
    </w:p>
    <w:p w14:paraId="3E7A803F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(</w:t>
      </w:r>
    </w:p>
    <w:p w14:paraId="7C96C720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select A.MON, NVL(B.pro_cd,'00001') as PRO_CD, NVL(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b.total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>,0) as TOTAL</w:t>
      </w:r>
    </w:p>
    <w:p w14:paraId="3F621973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from (select distinct(substr(ord_dttm,1,6)) as MON from tb_ord where substr(ord_dttm,1,5) like '20190' and substr(ord_dttm,6,1) in ('6', '7','8','9')) A left outer join  </w:t>
      </w:r>
    </w:p>
    <w:p w14:paraId="31773050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    (</w:t>
      </w:r>
      <w:proofErr w:type="gramStart"/>
      <w:r w:rsidRPr="00E028A9">
        <w:rPr>
          <w:rFonts w:ascii="Times New Roman" w:hAnsi="Times New Roman" w:cs="Times New Roman"/>
          <w:sz w:val="26"/>
          <w:szCs w:val="26"/>
        </w:rPr>
        <w:t>select</w:t>
      </w:r>
      <w:proofErr w:type="gramEnd"/>
      <w:r w:rsidRPr="00E028A9">
        <w:rPr>
          <w:rFonts w:ascii="Times New Roman" w:hAnsi="Times New Roman" w:cs="Times New Roman"/>
          <w:sz w:val="26"/>
          <w:szCs w:val="26"/>
        </w:rPr>
        <w:t xml:space="preserve"> A.MON, pro_cd, count(pro_cd) as total</w:t>
      </w:r>
    </w:p>
    <w:p w14:paraId="4485373E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    from (select substr(ord_dttm,1,6) as MON, pro_cd from tb_ord where substr(ord_dttm,1,5) like '20190' and substr(ord_dttm,6,1) in ('6', '7','8','9') and pro_cd like '00001') A</w:t>
      </w:r>
    </w:p>
    <w:p w14:paraId="45A5189E" w14:textId="77777777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 xml:space="preserve">    group by MON, pro_cd) B on A.MON = B.MON</w:t>
      </w:r>
    </w:p>
    <w:p w14:paraId="1EC6B2A2" w14:textId="69AE5018" w:rsidR="008F556F" w:rsidRPr="00E028A9" w:rsidRDefault="008F556F" w:rsidP="008F556F">
      <w:pPr>
        <w:rPr>
          <w:rFonts w:ascii="Times New Roman" w:hAnsi="Times New Roman" w:cs="Times New Roman"/>
          <w:sz w:val="26"/>
          <w:szCs w:val="26"/>
        </w:rPr>
      </w:pPr>
      <w:r w:rsidRPr="00E028A9">
        <w:rPr>
          <w:rFonts w:ascii="Times New Roman" w:hAnsi="Times New Roman" w:cs="Times New Roman"/>
          <w:sz w:val="26"/>
          <w:szCs w:val="26"/>
        </w:rPr>
        <w:t>) C</w:t>
      </w:r>
    </w:p>
    <w:sectPr w:rsidR="008F556F" w:rsidRPr="00E028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21130"/>
    <w:multiLevelType w:val="hybridMultilevel"/>
    <w:tmpl w:val="6B8EACCE"/>
    <w:lvl w:ilvl="0" w:tplc="CB0AD1E8">
      <w:start w:val="2"/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408AC"/>
    <w:rsid w:val="00056748"/>
    <w:rsid w:val="00070A23"/>
    <w:rsid w:val="0008433B"/>
    <w:rsid w:val="0009372F"/>
    <w:rsid w:val="00095BB6"/>
    <w:rsid w:val="000A4411"/>
    <w:rsid w:val="000D26BB"/>
    <w:rsid w:val="000E7ABD"/>
    <w:rsid w:val="00126AB5"/>
    <w:rsid w:val="00135F86"/>
    <w:rsid w:val="00165DBC"/>
    <w:rsid w:val="001D1A1C"/>
    <w:rsid w:val="001E2CD4"/>
    <w:rsid w:val="00201C50"/>
    <w:rsid w:val="00211F7D"/>
    <w:rsid w:val="002615F3"/>
    <w:rsid w:val="00286E03"/>
    <w:rsid w:val="00293CB7"/>
    <w:rsid w:val="002A4DCD"/>
    <w:rsid w:val="00344624"/>
    <w:rsid w:val="0039553B"/>
    <w:rsid w:val="003A42AB"/>
    <w:rsid w:val="003B206D"/>
    <w:rsid w:val="003C58EA"/>
    <w:rsid w:val="004607E2"/>
    <w:rsid w:val="0047326A"/>
    <w:rsid w:val="00477050"/>
    <w:rsid w:val="004842D2"/>
    <w:rsid w:val="004A1CD8"/>
    <w:rsid w:val="004A70F4"/>
    <w:rsid w:val="004B00DC"/>
    <w:rsid w:val="00581829"/>
    <w:rsid w:val="00593CB0"/>
    <w:rsid w:val="005C4259"/>
    <w:rsid w:val="005C7B8F"/>
    <w:rsid w:val="005D2126"/>
    <w:rsid w:val="005F4E71"/>
    <w:rsid w:val="006367F2"/>
    <w:rsid w:val="00682BA6"/>
    <w:rsid w:val="00686BB2"/>
    <w:rsid w:val="006B10FE"/>
    <w:rsid w:val="00702651"/>
    <w:rsid w:val="007567A7"/>
    <w:rsid w:val="0077383E"/>
    <w:rsid w:val="00787EBA"/>
    <w:rsid w:val="007C3D08"/>
    <w:rsid w:val="007F16B0"/>
    <w:rsid w:val="008129B1"/>
    <w:rsid w:val="008349DF"/>
    <w:rsid w:val="008420E2"/>
    <w:rsid w:val="008456E0"/>
    <w:rsid w:val="00852407"/>
    <w:rsid w:val="0086153C"/>
    <w:rsid w:val="0086168F"/>
    <w:rsid w:val="00862121"/>
    <w:rsid w:val="00897A82"/>
    <w:rsid w:val="008E48EE"/>
    <w:rsid w:val="008F556F"/>
    <w:rsid w:val="009447FD"/>
    <w:rsid w:val="0095154E"/>
    <w:rsid w:val="0098205B"/>
    <w:rsid w:val="00984E09"/>
    <w:rsid w:val="009C5FB3"/>
    <w:rsid w:val="009F65EF"/>
    <w:rsid w:val="00A45154"/>
    <w:rsid w:val="00AA1D91"/>
    <w:rsid w:val="00AC1749"/>
    <w:rsid w:val="00AE0974"/>
    <w:rsid w:val="00B623B2"/>
    <w:rsid w:val="00B77F61"/>
    <w:rsid w:val="00BA4C93"/>
    <w:rsid w:val="00BE2A4D"/>
    <w:rsid w:val="00BF1594"/>
    <w:rsid w:val="00BF6F09"/>
    <w:rsid w:val="00C34293"/>
    <w:rsid w:val="00C60A76"/>
    <w:rsid w:val="00C65F44"/>
    <w:rsid w:val="00C9708A"/>
    <w:rsid w:val="00CA1519"/>
    <w:rsid w:val="00CC5848"/>
    <w:rsid w:val="00D61F8A"/>
    <w:rsid w:val="00D71002"/>
    <w:rsid w:val="00D7116D"/>
    <w:rsid w:val="00DE1F27"/>
    <w:rsid w:val="00E028A9"/>
    <w:rsid w:val="00E11AC9"/>
    <w:rsid w:val="00E57C5C"/>
    <w:rsid w:val="00E6063B"/>
    <w:rsid w:val="00EE70A4"/>
    <w:rsid w:val="00F26347"/>
    <w:rsid w:val="00F5494F"/>
    <w:rsid w:val="00F90E82"/>
    <w:rsid w:val="00FA13B6"/>
    <w:rsid w:val="00FB5ECD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D7881"/>
  <w15:chartTrackingRefBased/>
  <w15:docId w15:val="{AE636849-3851-40CA-AE87-F0CF6782C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63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12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8</TotalTime>
  <Pages>10</Pages>
  <Words>1364</Words>
  <Characters>777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Vũ Nhật</cp:lastModifiedBy>
  <cp:revision>3</cp:revision>
  <dcterms:created xsi:type="dcterms:W3CDTF">2022-06-08T10:24:00Z</dcterms:created>
  <dcterms:modified xsi:type="dcterms:W3CDTF">2022-06-20T09:00:00Z</dcterms:modified>
</cp:coreProperties>
</file>